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CCC00" w14:textId="77777777" w:rsidR="00A439C3" w:rsidRPr="007E408D" w:rsidRDefault="00A439C3" w:rsidP="00273C4B">
      <w:pPr>
        <w:spacing w:after="0"/>
        <w:rPr>
          <w:sz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0"/>
        <w:gridCol w:w="810"/>
        <w:gridCol w:w="2610"/>
        <w:gridCol w:w="5730"/>
      </w:tblGrid>
      <w:tr w:rsidR="009A6A68" w14:paraId="110AE631" w14:textId="77777777" w:rsidTr="00AD7A2D">
        <w:trPr>
          <w:trHeight w:val="1173"/>
        </w:trPr>
        <w:tc>
          <w:tcPr>
            <w:tcW w:w="5010" w:type="dxa"/>
            <w:gridSpan w:val="3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vAlign w:val="bottom"/>
          </w:tcPr>
          <w:p w14:paraId="47FAE0EF" w14:textId="48CDE500" w:rsidR="00EB184E" w:rsidRDefault="00D17D18" w:rsidP="00AD7A2D">
            <w:pPr>
              <w:jc w:val="center"/>
            </w:pPr>
            <w:r w:rsidRPr="002970BB">
              <w:rPr>
                <w:sz w:val="16"/>
              </w:rPr>
              <w:t xml:space="preserve"> </w:t>
            </w:r>
          </w:p>
        </w:tc>
        <w:tc>
          <w:tcPr>
            <w:tcW w:w="5730" w:type="dxa"/>
            <w:vMerge w:val="restar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vAlign w:val="bottom"/>
          </w:tcPr>
          <w:p w14:paraId="7E940EDB" w14:textId="43CB3046" w:rsidR="00EB184E" w:rsidRDefault="00D17D18" w:rsidP="002970BB">
            <w:pPr>
              <w:jc w:val="center"/>
            </w:pPr>
            <w:r w:rsidRPr="002970BB">
              <w:rPr>
                <w:sz w:val="16"/>
              </w:rPr>
              <w:t xml:space="preserve"> </w:t>
            </w:r>
            <w:r w:rsidR="002970BB" w:rsidRPr="002970BB">
              <w:rPr>
                <w:sz w:val="16"/>
              </w:rPr>
              <w:t>[M</w:t>
            </w:r>
            <w:r w:rsidR="00132D25" w:rsidRPr="002970BB">
              <w:rPr>
                <w:sz w:val="16"/>
              </w:rPr>
              <w:t xml:space="preserve">odel </w:t>
            </w:r>
            <w:r w:rsidR="002970BB" w:rsidRPr="002970BB">
              <w:rPr>
                <w:sz w:val="16"/>
              </w:rPr>
              <w:t>Output</w:t>
            </w:r>
            <w:r w:rsidR="00EB184E" w:rsidRPr="002970BB">
              <w:rPr>
                <w:sz w:val="16"/>
              </w:rPr>
              <w:t>]</w:t>
            </w:r>
          </w:p>
        </w:tc>
      </w:tr>
      <w:tr w:rsidR="007E408D" w14:paraId="0AC1EFA2" w14:textId="77777777" w:rsidTr="007E408D">
        <w:tc>
          <w:tcPr>
            <w:tcW w:w="1590" w:type="dxa"/>
            <w:tcBorders>
              <w:top w:val="single" w:sz="12" w:space="0" w:color="auto"/>
              <w:left w:val="single" w:sz="24" w:space="0" w:color="auto"/>
            </w:tcBorders>
          </w:tcPr>
          <w:p w14:paraId="6A2D9860" w14:textId="77777777" w:rsidR="00EB184E" w:rsidRDefault="00EB184E">
            <w:r>
              <w:t xml:space="preserve">Manufacturer: </w:t>
            </w:r>
          </w:p>
        </w:tc>
        <w:tc>
          <w:tcPr>
            <w:tcW w:w="3420" w:type="dxa"/>
            <w:gridSpan w:val="2"/>
            <w:tcBorders>
              <w:top w:val="single" w:sz="12" w:space="0" w:color="auto"/>
              <w:right w:val="single" w:sz="24" w:space="0" w:color="auto"/>
            </w:tcBorders>
            <w:vAlign w:val="center"/>
          </w:tcPr>
          <w:p w14:paraId="723B8C04" w14:textId="6507D3B4" w:rsidR="00EB184E" w:rsidRDefault="00EB184E" w:rsidP="007E408D"/>
        </w:tc>
        <w:tc>
          <w:tcPr>
            <w:tcW w:w="5730" w:type="dxa"/>
            <w:vMerge/>
            <w:tcBorders>
              <w:left w:val="single" w:sz="24" w:space="0" w:color="auto"/>
              <w:right w:val="single" w:sz="24" w:space="0" w:color="auto"/>
            </w:tcBorders>
          </w:tcPr>
          <w:p w14:paraId="717759EE" w14:textId="77777777" w:rsidR="00EB184E" w:rsidRDefault="00EB184E"/>
        </w:tc>
      </w:tr>
      <w:tr w:rsidR="007E408D" w14:paraId="29ABB5BA" w14:textId="77777777" w:rsidTr="007E408D">
        <w:tc>
          <w:tcPr>
            <w:tcW w:w="1590" w:type="dxa"/>
            <w:tcBorders>
              <w:left w:val="single" w:sz="24" w:space="0" w:color="auto"/>
            </w:tcBorders>
          </w:tcPr>
          <w:p w14:paraId="4D12CA2E" w14:textId="77777777" w:rsidR="00EB184E" w:rsidRDefault="00EB184E">
            <w:r>
              <w:t>Product Name:</w:t>
            </w:r>
          </w:p>
        </w:tc>
        <w:tc>
          <w:tcPr>
            <w:tcW w:w="3420" w:type="dxa"/>
            <w:gridSpan w:val="2"/>
            <w:tcBorders>
              <w:right w:val="single" w:sz="24" w:space="0" w:color="auto"/>
            </w:tcBorders>
            <w:vAlign w:val="center"/>
          </w:tcPr>
          <w:p w14:paraId="64E3269E" w14:textId="73B2D26E" w:rsidR="00EB184E" w:rsidRDefault="00EB184E" w:rsidP="007E408D"/>
        </w:tc>
        <w:tc>
          <w:tcPr>
            <w:tcW w:w="5730" w:type="dxa"/>
            <w:vMerge/>
            <w:tcBorders>
              <w:left w:val="single" w:sz="24" w:space="0" w:color="auto"/>
              <w:right w:val="single" w:sz="24" w:space="0" w:color="auto"/>
            </w:tcBorders>
          </w:tcPr>
          <w:p w14:paraId="794D686A" w14:textId="77777777" w:rsidR="00EB184E" w:rsidRDefault="00EB184E"/>
        </w:tc>
      </w:tr>
      <w:tr w:rsidR="007E408D" w14:paraId="4DDE32EE" w14:textId="77777777" w:rsidTr="007E408D">
        <w:tc>
          <w:tcPr>
            <w:tcW w:w="1590" w:type="dxa"/>
            <w:tcBorders>
              <w:left w:val="single" w:sz="24" w:space="0" w:color="auto"/>
            </w:tcBorders>
          </w:tcPr>
          <w:p w14:paraId="3B6766EE" w14:textId="77777777" w:rsidR="00EB184E" w:rsidRDefault="00EB184E" w:rsidP="00767787">
            <w:r>
              <w:t>Address:</w:t>
            </w:r>
          </w:p>
        </w:tc>
        <w:tc>
          <w:tcPr>
            <w:tcW w:w="3420" w:type="dxa"/>
            <w:gridSpan w:val="2"/>
            <w:tcBorders>
              <w:right w:val="single" w:sz="24" w:space="0" w:color="auto"/>
            </w:tcBorders>
            <w:vAlign w:val="center"/>
          </w:tcPr>
          <w:p w14:paraId="08E48172" w14:textId="2E3FC75D" w:rsidR="00EB184E" w:rsidRDefault="00EB184E" w:rsidP="007E408D"/>
        </w:tc>
        <w:tc>
          <w:tcPr>
            <w:tcW w:w="5730" w:type="dxa"/>
            <w:vMerge/>
            <w:tcBorders>
              <w:left w:val="single" w:sz="24" w:space="0" w:color="auto"/>
              <w:right w:val="single" w:sz="24" w:space="0" w:color="auto"/>
            </w:tcBorders>
          </w:tcPr>
          <w:p w14:paraId="4146A2BE" w14:textId="77777777" w:rsidR="00EB184E" w:rsidRDefault="00EB184E" w:rsidP="00767787"/>
        </w:tc>
      </w:tr>
      <w:tr w:rsidR="007E408D" w14:paraId="71C7FF02" w14:textId="77777777" w:rsidTr="007E408D">
        <w:tc>
          <w:tcPr>
            <w:tcW w:w="1590" w:type="dxa"/>
            <w:tcBorders>
              <w:left w:val="single" w:sz="24" w:space="0" w:color="auto"/>
            </w:tcBorders>
          </w:tcPr>
          <w:p w14:paraId="6054C17B" w14:textId="77777777" w:rsidR="00EB184E" w:rsidRDefault="00EB184E" w:rsidP="00767787">
            <w:r>
              <w:t>Phone:</w:t>
            </w:r>
          </w:p>
        </w:tc>
        <w:tc>
          <w:tcPr>
            <w:tcW w:w="3420" w:type="dxa"/>
            <w:gridSpan w:val="2"/>
            <w:tcBorders>
              <w:right w:val="single" w:sz="24" w:space="0" w:color="auto"/>
            </w:tcBorders>
            <w:vAlign w:val="center"/>
          </w:tcPr>
          <w:p w14:paraId="2E8F708A" w14:textId="5FD008EF" w:rsidR="00EB184E" w:rsidRDefault="00EB184E" w:rsidP="007E408D"/>
        </w:tc>
        <w:tc>
          <w:tcPr>
            <w:tcW w:w="5730" w:type="dxa"/>
            <w:vMerge/>
            <w:tcBorders>
              <w:left w:val="single" w:sz="24" w:space="0" w:color="auto"/>
              <w:right w:val="single" w:sz="24" w:space="0" w:color="auto"/>
            </w:tcBorders>
          </w:tcPr>
          <w:p w14:paraId="4FDD2457" w14:textId="77777777" w:rsidR="00EB184E" w:rsidRDefault="00EB184E" w:rsidP="00767787"/>
        </w:tc>
      </w:tr>
      <w:tr w:rsidR="007E408D" w14:paraId="5C1F92ED" w14:textId="77777777" w:rsidTr="007E408D">
        <w:tc>
          <w:tcPr>
            <w:tcW w:w="1590" w:type="dxa"/>
            <w:tcBorders>
              <w:left w:val="single" w:sz="24" w:space="0" w:color="auto"/>
              <w:bottom w:val="single" w:sz="24" w:space="0" w:color="auto"/>
            </w:tcBorders>
          </w:tcPr>
          <w:p w14:paraId="208EF507" w14:textId="77777777" w:rsidR="00EB184E" w:rsidRDefault="00EB184E" w:rsidP="00767787">
            <w:r>
              <w:t>Email:</w:t>
            </w:r>
          </w:p>
        </w:tc>
        <w:tc>
          <w:tcPr>
            <w:tcW w:w="3420" w:type="dxa"/>
            <w:gridSpan w:val="2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275AC66A" w14:textId="4AF3A3F9" w:rsidR="00EB184E" w:rsidRDefault="00EB184E" w:rsidP="007E408D"/>
        </w:tc>
        <w:tc>
          <w:tcPr>
            <w:tcW w:w="5730" w:type="dxa"/>
            <w:vMerge/>
            <w:tcBorders>
              <w:left w:val="single" w:sz="24" w:space="0" w:color="auto"/>
              <w:right w:val="single" w:sz="24" w:space="0" w:color="auto"/>
            </w:tcBorders>
          </w:tcPr>
          <w:p w14:paraId="607AA52D" w14:textId="77777777" w:rsidR="00EB184E" w:rsidRDefault="00EB184E" w:rsidP="00767787"/>
        </w:tc>
      </w:tr>
      <w:tr w:rsidR="007E408D" w14:paraId="454923E6" w14:textId="77777777" w:rsidTr="00A550F6">
        <w:tc>
          <w:tcPr>
            <w:tcW w:w="5010" w:type="dxa"/>
            <w:gridSpan w:val="3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24" w:space="0" w:color="auto"/>
            </w:tcBorders>
          </w:tcPr>
          <w:p w14:paraId="4254774C" w14:textId="77777777" w:rsidR="00EB184E" w:rsidRPr="004F2DCE" w:rsidRDefault="009E520D" w:rsidP="00EB184E">
            <w:pPr>
              <w:jc w:val="center"/>
              <w:rPr>
                <w:b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</w:rPr>
                    <m:t>U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</w:rPr>
                    <m:t>W</m:t>
                  </m:r>
                </m:sub>
              </m:sSub>
            </m:oMath>
            <w:r w:rsidR="00EB184E" w:rsidRPr="004F2DCE">
              <w:rPr>
                <w:b/>
                <w:sz w:val="24"/>
              </w:rPr>
              <w:t xml:space="preserve"> (W/m</w:t>
            </w:r>
            <w:r w:rsidR="00EB184E" w:rsidRPr="004F2DCE">
              <w:rPr>
                <w:b/>
                <w:sz w:val="24"/>
                <w:vertAlign w:val="superscript"/>
              </w:rPr>
              <w:t>2</w:t>
            </w:r>
            <w:r w:rsidR="00EB184E" w:rsidRPr="004F2DCE">
              <w:rPr>
                <w:rFonts w:ascii="Lucida Sans" w:hAnsi="Lucida Sans"/>
                <w:b/>
                <w:sz w:val="24"/>
              </w:rPr>
              <w:t>•</w:t>
            </w:r>
            <w:r w:rsidR="00EB184E" w:rsidRPr="004F2DCE">
              <w:rPr>
                <w:b/>
                <w:sz w:val="24"/>
              </w:rPr>
              <w:t>K)</w:t>
            </w:r>
          </w:p>
        </w:tc>
        <w:tc>
          <w:tcPr>
            <w:tcW w:w="5730" w:type="dxa"/>
            <w:vMerge/>
            <w:tcBorders>
              <w:left w:val="single" w:sz="24" w:space="0" w:color="auto"/>
              <w:right w:val="single" w:sz="24" w:space="0" w:color="auto"/>
            </w:tcBorders>
          </w:tcPr>
          <w:p w14:paraId="3D717959" w14:textId="77777777" w:rsidR="00EB184E" w:rsidRDefault="00EB184E" w:rsidP="00767787"/>
        </w:tc>
      </w:tr>
      <w:tr w:rsidR="007E408D" w14:paraId="09D20E5A" w14:textId="77777777" w:rsidTr="00A550F6">
        <w:tc>
          <w:tcPr>
            <w:tcW w:w="2400" w:type="dxa"/>
            <w:gridSpan w:val="2"/>
            <w:tcBorders>
              <w:top w:val="single" w:sz="12" w:space="0" w:color="auto"/>
              <w:left w:val="single" w:sz="24" w:space="0" w:color="auto"/>
              <w:bottom w:val="single" w:sz="4" w:space="0" w:color="auto"/>
              <w:right w:val="single" w:sz="12" w:space="0" w:color="auto"/>
            </w:tcBorders>
            <w:shd w:val="clear" w:color="auto" w:fill="FBE4D5" w:themeFill="accent2" w:themeFillTint="33"/>
          </w:tcPr>
          <w:p w14:paraId="21F2FCDB" w14:textId="77777777" w:rsidR="00EB184E" w:rsidRPr="004F2DCE" w:rsidRDefault="00EB184E" w:rsidP="00EB184E">
            <w:pPr>
              <w:jc w:val="center"/>
              <w:rPr>
                <w:rFonts w:ascii="Calibri"/>
                <w:b/>
              </w:rPr>
            </w:pPr>
            <w:r w:rsidRPr="004F2DCE">
              <w:rPr>
                <w:rFonts w:ascii="Calibri"/>
                <w:b/>
                <w:sz w:val="24"/>
              </w:rPr>
              <w:t>Passive House</w:t>
            </w:r>
          </w:p>
        </w:tc>
        <w:tc>
          <w:tcPr>
            <w:tcW w:w="26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4" w:space="0" w:color="auto"/>
            </w:tcBorders>
            <w:shd w:val="clear" w:color="auto" w:fill="D9E2F3" w:themeFill="accent1" w:themeFillTint="33"/>
          </w:tcPr>
          <w:p w14:paraId="01DB3049" w14:textId="77777777" w:rsidR="00EB184E" w:rsidRPr="004F2DCE" w:rsidRDefault="00EB184E" w:rsidP="00EB184E">
            <w:pPr>
              <w:jc w:val="center"/>
              <w:rPr>
                <w:rFonts w:ascii="Calibri"/>
                <w:b/>
              </w:rPr>
            </w:pPr>
            <w:r w:rsidRPr="004F2DCE">
              <w:rPr>
                <w:rFonts w:ascii="Calibri"/>
                <w:b/>
                <w:sz w:val="24"/>
              </w:rPr>
              <w:t>NFRC</w:t>
            </w:r>
          </w:p>
        </w:tc>
        <w:tc>
          <w:tcPr>
            <w:tcW w:w="5730" w:type="dxa"/>
            <w:vMerge/>
            <w:tcBorders>
              <w:left w:val="single" w:sz="24" w:space="0" w:color="auto"/>
              <w:right w:val="single" w:sz="24" w:space="0" w:color="auto"/>
            </w:tcBorders>
          </w:tcPr>
          <w:p w14:paraId="50D80203" w14:textId="77777777" w:rsidR="00EB184E" w:rsidRDefault="00EB184E" w:rsidP="00767787"/>
        </w:tc>
      </w:tr>
      <w:tr w:rsidR="007E408D" w14:paraId="4F0D30C8" w14:textId="77777777" w:rsidTr="00AD7A2D">
        <w:trPr>
          <w:trHeight w:val="773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ED79E45" w14:textId="77777777" w:rsidR="002E0AF2" w:rsidRDefault="002E0AF2" w:rsidP="002E0AF2">
            <w:pPr>
              <w:jc w:val="center"/>
              <w:rPr>
                <w:sz w:val="16"/>
                <w:szCs w:val="32"/>
              </w:rPr>
            </w:pPr>
          </w:p>
          <w:p w14:paraId="2A7F6D0B" w14:textId="77777777" w:rsidR="002E0AF2" w:rsidRDefault="002E0AF2" w:rsidP="002E0AF2">
            <w:pPr>
              <w:jc w:val="center"/>
              <w:rPr>
                <w:sz w:val="16"/>
                <w:szCs w:val="32"/>
              </w:rPr>
            </w:pPr>
          </w:p>
          <w:p w14:paraId="59D3A6CB" w14:textId="77777777" w:rsidR="002E0AF2" w:rsidRDefault="002E0AF2" w:rsidP="002E0AF2">
            <w:pPr>
              <w:jc w:val="center"/>
              <w:rPr>
                <w:sz w:val="16"/>
                <w:szCs w:val="32"/>
              </w:rPr>
            </w:pPr>
          </w:p>
          <w:p w14:paraId="19A07AB9" w14:textId="77777777" w:rsidR="002E0AF2" w:rsidRDefault="002E0AF2" w:rsidP="002E0AF2">
            <w:pPr>
              <w:jc w:val="center"/>
              <w:rPr>
                <w:sz w:val="16"/>
                <w:szCs w:val="32"/>
              </w:rPr>
            </w:pPr>
          </w:p>
          <w:p w14:paraId="5A7D5455" w14:textId="0B6415AE" w:rsidR="00A0707F" w:rsidRPr="00A0707F" w:rsidRDefault="00A0707F" w:rsidP="002E0AF2">
            <w:pPr>
              <w:jc w:val="center"/>
              <w:rPr>
                <w:sz w:val="16"/>
                <w:szCs w:val="32"/>
              </w:rPr>
            </w:pPr>
            <w:r>
              <w:rPr>
                <w:sz w:val="16"/>
                <w:szCs w:val="32"/>
              </w:rPr>
              <w:t>BC Reference Procedur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15191F37" w14:textId="27B2A4AC" w:rsidR="00A0707F" w:rsidRPr="007D112C" w:rsidRDefault="00A0707F" w:rsidP="00A0707F">
            <w:pPr>
              <w:jc w:val="center"/>
              <w:rPr>
                <w:sz w:val="16"/>
                <w:szCs w:val="32"/>
              </w:rPr>
            </w:pPr>
          </w:p>
        </w:tc>
        <w:tc>
          <w:tcPr>
            <w:tcW w:w="5730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CF4EC1" w14:textId="77777777" w:rsidR="00EB184E" w:rsidRDefault="00EB184E" w:rsidP="00767787"/>
        </w:tc>
      </w:tr>
    </w:tbl>
    <w:p w14:paraId="48154D6F" w14:textId="77777777" w:rsidR="00B85247" w:rsidRDefault="00B85247" w:rsidP="004F2DCE">
      <w:pPr>
        <w:spacing w:after="0"/>
      </w:pP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425"/>
        <w:gridCol w:w="995"/>
        <w:gridCol w:w="1075"/>
        <w:gridCol w:w="1080"/>
        <w:gridCol w:w="990"/>
        <w:gridCol w:w="1350"/>
        <w:gridCol w:w="1440"/>
        <w:gridCol w:w="1440"/>
      </w:tblGrid>
      <w:tr w:rsidR="00A57C2B" w14:paraId="468E6520" w14:textId="77777777" w:rsidTr="004F2DCE"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uto"/>
            </w:tcBorders>
          </w:tcPr>
          <w:p w14:paraId="744880ED" w14:textId="77777777" w:rsidR="00A57C2B" w:rsidRDefault="00A57C2B" w:rsidP="00767787">
            <w:pPr>
              <w:jc w:val="center"/>
            </w:pPr>
          </w:p>
        </w:tc>
        <w:tc>
          <w:tcPr>
            <w:tcW w:w="4140" w:type="dxa"/>
            <w:gridSpan w:val="4"/>
            <w:tcBorders>
              <w:top w:val="single" w:sz="24" w:space="0" w:color="auto"/>
              <w:left w:val="single" w:sz="24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1C86E9A1" w14:textId="77777777" w:rsidR="00A57C2B" w:rsidRPr="004F2DCE" w:rsidRDefault="00A57C2B" w:rsidP="00767787">
            <w:pPr>
              <w:jc w:val="center"/>
              <w:rPr>
                <w:b/>
                <w:sz w:val="24"/>
              </w:rPr>
            </w:pPr>
            <w:r w:rsidRPr="004F2DCE">
              <w:rPr>
                <w:b/>
                <w:sz w:val="24"/>
              </w:rPr>
              <w:t>Passive House</w:t>
            </w:r>
            <w:r w:rsidR="002068CA">
              <w:rPr>
                <w:b/>
                <w:sz w:val="24"/>
              </w:rPr>
              <w:t xml:space="preserve"> (EN 673/ISO 10077-2)</w:t>
            </w:r>
          </w:p>
        </w:tc>
        <w:tc>
          <w:tcPr>
            <w:tcW w:w="4230" w:type="dxa"/>
            <w:gridSpan w:val="3"/>
            <w:tcBorders>
              <w:top w:val="single" w:sz="24" w:space="0" w:color="auto"/>
              <w:left w:val="single" w:sz="12" w:space="0" w:color="auto"/>
              <w:right w:val="single" w:sz="24" w:space="0" w:color="auto"/>
            </w:tcBorders>
            <w:shd w:val="clear" w:color="auto" w:fill="D9E2F3" w:themeFill="accent1" w:themeFillTint="33"/>
            <w:vAlign w:val="center"/>
          </w:tcPr>
          <w:p w14:paraId="7EBD7DC2" w14:textId="1806D7E8" w:rsidR="00A57C2B" w:rsidRPr="00B23C37" w:rsidRDefault="00A57C2B" w:rsidP="00767787">
            <w:pPr>
              <w:jc w:val="center"/>
              <w:rPr>
                <w:b/>
                <w:vertAlign w:val="superscript"/>
              </w:rPr>
            </w:pPr>
            <w:r w:rsidRPr="004F2DCE">
              <w:rPr>
                <w:b/>
                <w:sz w:val="24"/>
              </w:rPr>
              <w:t>NFRC</w:t>
            </w:r>
            <w:r w:rsidR="002068CA">
              <w:rPr>
                <w:b/>
                <w:sz w:val="24"/>
              </w:rPr>
              <w:t xml:space="preserve"> (NFRC-100)</w:t>
            </w:r>
            <w:r w:rsidR="00B23C37">
              <w:rPr>
                <w:b/>
                <w:sz w:val="24"/>
                <w:vertAlign w:val="superscript"/>
              </w:rPr>
              <w:t>1</w:t>
            </w:r>
          </w:p>
        </w:tc>
      </w:tr>
      <w:tr w:rsidR="00A57C2B" w14:paraId="66A5B02A" w14:textId="77777777" w:rsidTr="004F2DCE">
        <w:tc>
          <w:tcPr>
            <w:tcW w:w="2425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</w:tcPr>
          <w:p w14:paraId="5FCA5AF5" w14:textId="77777777" w:rsidR="00A57C2B" w:rsidRDefault="00A57C2B"/>
        </w:tc>
        <w:tc>
          <w:tcPr>
            <w:tcW w:w="4140" w:type="dxa"/>
            <w:gridSpan w:val="4"/>
            <w:tcBorders>
              <w:left w:val="single" w:sz="24" w:space="0" w:color="auto"/>
              <w:right w:val="single" w:sz="12" w:space="0" w:color="auto"/>
            </w:tcBorders>
          </w:tcPr>
          <w:p w14:paraId="71105D24" w14:textId="177FF64B" w:rsidR="00A57C2B" w:rsidRDefault="00A57C2B" w:rsidP="00DA7373">
            <w:pPr>
              <w:jc w:val="center"/>
            </w:pPr>
            <w:r>
              <w:t xml:space="preserve">Category: </w:t>
            </w:r>
            <w:sdt>
              <w:sdtPr>
                <w:alias w:val="PH Product Category"/>
                <w:tag w:val="PH Product Category"/>
                <w:id w:val="1161970513"/>
                <w:placeholder>
                  <w:docPart w:val="8B8F9B15A3DF44B9A176425E11CFFD83"/>
                </w:placeholder>
                <w:showingPlcHdr/>
                <w:comboBox>
                  <w:listItem w:value="Choose an item."/>
                  <w:listItem w:displayText="Window Frame" w:value="wi"/>
                  <w:listItem w:displayText="Frame w/ Fixed Glazing" w:value="fx"/>
                  <w:listItem w:displayText="Window System" w:value="ws"/>
                  <w:listItem w:displayText="Entrance Door" w:value="ed"/>
                  <w:listItem w:displayText="Door System" w:value="ds"/>
                  <w:listItem w:displayText="Curtain Wall Facade" w:value="cw"/>
                  <w:listItem w:displayText="Glass Roof (45°)" w:value="cwi"/>
                  <w:listItem w:displayText="Roof Window (45°)" w:value="rw"/>
                  <w:listItem w:displayText="Skylight, Rooflight, Access Hatch (0°)" w:value="sk"/>
                  <w:listItem w:displayText="Continous Rooflight" w:value="crl"/>
                  <w:listItem w:displayText="Opening in Glass Roof (45°)" w:value="ocwi"/>
                </w:comboBox>
              </w:sdtPr>
              <w:sdtEndPr/>
              <w:sdtContent>
                <w:r w:rsidR="002E0AF2" w:rsidRPr="00DE4E15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4230" w:type="dxa"/>
            <w:gridSpan w:val="3"/>
            <w:tcBorders>
              <w:left w:val="single" w:sz="12" w:space="0" w:color="auto"/>
              <w:right w:val="single" w:sz="24" w:space="0" w:color="auto"/>
            </w:tcBorders>
          </w:tcPr>
          <w:p w14:paraId="1BD21CC0" w14:textId="7796751B" w:rsidR="00A57C2B" w:rsidRPr="00B23C37" w:rsidRDefault="00A57C2B" w:rsidP="00DA7373">
            <w:pPr>
              <w:jc w:val="center"/>
              <w:rPr>
                <w:color w:val="7F7F7F" w:themeColor="text1" w:themeTint="80"/>
              </w:rPr>
            </w:pPr>
            <w:r w:rsidRPr="00B23C37">
              <w:rPr>
                <w:color w:val="7F7F7F" w:themeColor="text1" w:themeTint="80"/>
              </w:rPr>
              <w:t xml:space="preserve">Product Type: </w:t>
            </w:r>
            <w:sdt>
              <w:sdtPr>
                <w:rPr>
                  <w:color w:val="7F7F7F" w:themeColor="text1" w:themeTint="80"/>
                </w:rPr>
                <w:alias w:val="NFRC Product Type"/>
                <w:tag w:val="NFRC Product Type"/>
                <w:id w:val="1369101348"/>
                <w:placeholder>
                  <w:docPart w:val="825B45EE77C04C858DACDD04125BEA0F"/>
                </w:placeholder>
                <w:showingPlcHdr/>
                <w:comboBox>
                  <w:listItem w:value="Choose an item."/>
                  <w:listItem w:displayText="Casement - Double" w:value="cd"/>
                  <w:listItem w:displayText="Casement Single" w:value="cs"/>
                  <w:listItem w:displayText="Dual Action" w:value="da"/>
                  <w:listItem w:displayText="Fixed" w:value="fx"/>
                  <w:listItem w:displayText="Garage/Rolling Door" w:value="gd"/>
                  <w:listItem w:displayText="Greenhouse/Garden" w:value="gg"/>
                  <w:listItem w:displayText="Hinged Escape" w:value="he"/>
                  <w:listItem w:displayText="Horizontal Slider" w:value="hs"/>
                  <w:listItem w:displayText="Hybrid Tubular Daylighting Device" w:value="htdd"/>
                  <w:listItem w:displayText="Jal/Jal Awning" w:value="jja"/>
                  <w:listItem w:displayText="Pivoted" w:value="pi"/>
                  <w:listItem w:displayText="Projecting (Awning, Dual)" w:value="pad"/>
                  <w:listItem w:displayText="Projecting (Awning - Single)" w:value="pas"/>
                  <w:listItem w:displayText="Door Sidelite" w:value="ds"/>
                  <w:listItem w:displayText="Skylight/Roof Window" w:value="srw"/>
                  <w:listItem w:displayText="Sliding Patio Door w/ Frame" w:value="spd"/>
                  <w:listItem w:displayText="Curtain Wall/Window Wall" w:value="cwww"/>
                  <w:listItem w:displayText="Spandrel Panel" w:value="sp"/>
                  <w:listItem w:displayText="Side-Hinged Exterior Door" w:value="shed"/>
                  <w:listItem w:displayText="Door Transom" w:value="dt"/>
                  <w:listItem w:displayText="Tropical Awning" w:value="ta"/>
                  <w:listItem w:displayText="Tubular Daylightin Device" w:value="tdd"/>
                  <w:listItem w:displayText="Vertical Slider" w:value="vs"/>
                </w:comboBox>
              </w:sdtPr>
              <w:sdtEndPr/>
              <w:sdtContent>
                <w:r w:rsidR="002E0AF2" w:rsidRPr="00DE4E15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CA45B8" w14:paraId="0F083CCC" w14:textId="77777777" w:rsidTr="004F2DCE">
        <w:tc>
          <w:tcPr>
            <w:tcW w:w="2425" w:type="dxa"/>
            <w:tcBorders>
              <w:top w:val="single" w:sz="24" w:space="0" w:color="auto"/>
              <w:left w:val="single" w:sz="24" w:space="0" w:color="auto"/>
              <w:right w:val="single" w:sz="12" w:space="0" w:color="auto"/>
            </w:tcBorders>
          </w:tcPr>
          <w:p w14:paraId="7D6420DB" w14:textId="77777777" w:rsidR="00CA45B8" w:rsidRDefault="00CA45B8">
            <w:pPr>
              <w:rPr>
                <w:rFonts w:ascii="Calibri"/>
              </w:rPr>
            </w:pPr>
            <w:r>
              <w:rPr>
                <w:rFonts w:ascii="Calibri"/>
              </w:rPr>
              <w:t>Spacer</w:t>
            </w:r>
          </w:p>
        </w:tc>
        <w:tc>
          <w:tcPr>
            <w:tcW w:w="4140" w:type="dxa"/>
            <w:gridSpan w:val="4"/>
            <w:tcBorders>
              <w:left w:val="single" w:sz="12" w:space="0" w:color="auto"/>
              <w:right w:val="single" w:sz="12" w:space="0" w:color="auto"/>
            </w:tcBorders>
          </w:tcPr>
          <w:p w14:paraId="054D7D74" w14:textId="6BA65671" w:rsidR="00CA45B8" w:rsidRDefault="00CA45B8" w:rsidP="00DA7373">
            <w:pPr>
              <w:jc w:val="center"/>
            </w:pPr>
          </w:p>
        </w:tc>
        <w:tc>
          <w:tcPr>
            <w:tcW w:w="4230" w:type="dxa"/>
            <w:gridSpan w:val="3"/>
            <w:tcBorders>
              <w:left w:val="single" w:sz="12" w:space="0" w:color="auto"/>
              <w:right w:val="single" w:sz="24" w:space="0" w:color="auto"/>
            </w:tcBorders>
          </w:tcPr>
          <w:p w14:paraId="08D2836A" w14:textId="6217952D" w:rsidR="00CA45B8" w:rsidRPr="00B23C37" w:rsidRDefault="00CA45B8" w:rsidP="00DA7373">
            <w:pPr>
              <w:jc w:val="center"/>
              <w:rPr>
                <w:color w:val="7F7F7F" w:themeColor="text1" w:themeTint="80"/>
              </w:rPr>
            </w:pPr>
          </w:p>
        </w:tc>
      </w:tr>
      <w:tr w:rsidR="00CA45B8" w14:paraId="642BEF4A" w14:textId="77777777" w:rsidTr="004F2DCE">
        <w:tc>
          <w:tcPr>
            <w:tcW w:w="2425" w:type="dxa"/>
            <w:tcBorders>
              <w:left w:val="single" w:sz="24" w:space="0" w:color="auto"/>
              <w:right w:val="single" w:sz="12" w:space="0" w:color="auto"/>
            </w:tcBorders>
          </w:tcPr>
          <w:p w14:paraId="4A1115EE" w14:textId="77777777" w:rsidR="00CA45B8" w:rsidRDefault="009E520D">
            <w:pPr>
              <w:rPr>
                <w:rFonts w:ascii="Calibri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Glass</m:t>
                  </m:r>
                </m:sub>
              </m:sSub>
            </m:oMath>
            <w:r w:rsidR="00CA45B8">
              <w:rPr>
                <w:rFonts w:ascii="Calibri"/>
              </w:rPr>
              <w:t xml:space="preserve"> (</w:t>
            </w:r>
            <w:r w:rsidR="00DA7373">
              <w:rPr>
                <w:rFonts w:ascii="Calibri"/>
              </w:rPr>
              <w:t>W/m</w:t>
            </w:r>
            <w:r w:rsidR="00DA7373" w:rsidRPr="00DA7373">
              <w:rPr>
                <w:rFonts w:ascii="Calibri"/>
                <w:vertAlign w:val="superscript"/>
              </w:rPr>
              <w:t>2</w:t>
            </w:r>
            <w:r w:rsidR="00DA7373">
              <w:rPr>
                <w:rFonts w:ascii="Lucida Sans" w:hAnsi="Lucida Sans"/>
              </w:rPr>
              <w:t>•</w:t>
            </w:r>
            <w:r w:rsidR="00DA7373">
              <w:rPr>
                <w:rFonts w:ascii="Calibri"/>
              </w:rPr>
              <w:t>K)</w:t>
            </w:r>
          </w:p>
        </w:tc>
        <w:tc>
          <w:tcPr>
            <w:tcW w:w="4140" w:type="dxa"/>
            <w:gridSpan w:val="4"/>
            <w:tcBorders>
              <w:left w:val="single" w:sz="12" w:space="0" w:color="auto"/>
              <w:right w:val="single" w:sz="12" w:space="0" w:color="auto"/>
            </w:tcBorders>
          </w:tcPr>
          <w:p w14:paraId="0C8331AB" w14:textId="674F1187" w:rsidR="00CA45B8" w:rsidRDefault="00CA45B8" w:rsidP="00DA7373">
            <w:pPr>
              <w:jc w:val="center"/>
            </w:pPr>
          </w:p>
        </w:tc>
        <w:tc>
          <w:tcPr>
            <w:tcW w:w="4230" w:type="dxa"/>
            <w:gridSpan w:val="3"/>
            <w:tcBorders>
              <w:left w:val="single" w:sz="12" w:space="0" w:color="auto"/>
              <w:right w:val="single" w:sz="24" w:space="0" w:color="auto"/>
            </w:tcBorders>
          </w:tcPr>
          <w:p w14:paraId="2015174F" w14:textId="3DC2CFAA" w:rsidR="00CA45B8" w:rsidRPr="00B23C37" w:rsidRDefault="00CA45B8" w:rsidP="00DA7373">
            <w:pPr>
              <w:jc w:val="center"/>
              <w:rPr>
                <w:rFonts w:ascii="Calibri"/>
                <w:color w:val="7F7F7F" w:themeColor="text1" w:themeTint="80"/>
              </w:rPr>
            </w:pPr>
          </w:p>
        </w:tc>
      </w:tr>
      <w:tr w:rsidR="00CA45B8" w14:paraId="04511641" w14:textId="77777777" w:rsidTr="004F2DCE">
        <w:tc>
          <w:tcPr>
            <w:tcW w:w="2425" w:type="dxa"/>
            <w:tcBorders>
              <w:left w:val="single" w:sz="24" w:space="0" w:color="auto"/>
              <w:right w:val="single" w:sz="12" w:space="0" w:color="auto"/>
            </w:tcBorders>
          </w:tcPr>
          <w:p w14:paraId="0487CF91" w14:textId="77777777" w:rsidR="00CA45B8" w:rsidRDefault="00CA45B8">
            <w:pPr>
              <w:rPr>
                <w:rFonts w:ascii="Calibri"/>
              </w:rPr>
            </w:pPr>
            <w:r>
              <w:rPr>
                <w:rFonts w:ascii="Calibri"/>
              </w:rPr>
              <w:t>Width</w:t>
            </w:r>
            <w:r w:rsidR="00DA7373">
              <w:rPr>
                <w:rFonts w:ascii="Calibri"/>
              </w:rPr>
              <w:t xml:space="preserve"> (mm)</w:t>
            </w:r>
          </w:p>
        </w:tc>
        <w:tc>
          <w:tcPr>
            <w:tcW w:w="4140" w:type="dxa"/>
            <w:gridSpan w:val="4"/>
            <w:tcBorders>
              <w:left w:val="single" w:sz="12" w:space="0" w:color="auto"/>
              <w:right w:val="single" w:sz="12" w:space="0" w:color="auto"/>
            </w:tcBorders>
          </w:tcPr>
          <w:p w14:paraId="69328D71" w14:textId="5F605836" w:rsidR="00CA45B8" w:rsidRDefault="00CA45B8" w:rsidP="00DA7373">
            <w:pPr>
              <w:jc w:val="center"/>
              <w:rPr>
                <w:rFonts w:ascii="Calibri"/>
              </w:rPr>
            </w:pPr>
          </w:p>
        </w:tc>
        <w:tc>
          <w:tcPr>
            <w:tcW w:w="4230" w:type="dxa"/>
            <w:gridSpan w:val="3"/>
            <w:tcBorders>
              <w:left w:val="single" w:sz="12" w:space="0" w:color="auto"/>
              <w:right w:val="single" w:sz="24" w:space="0" w:color="auto"/>
            </w:tcBorders>
          </w:tcPr>
          <w:p w14:paraId="536928DA" w14:textId="75A5914F" w:rsidR="00CA45B8" w:rsidRPr="00B23C37" w:rsidRDefault="00CA45B8" w:rsidP="00DA7373">
            <w:pPr>
              <w:jc w:val="center"/>
              <w:rPr>
                <w:rFonts w:ascii="Calibri"/>
                <w:color w:val="7F7F7F" w:themeColor="text1" w:themeTint="80"/>
              </w:rPr>
            </w:pPr>
          </w:p>
        </w:tc>
      </w:tr>
      <w:tr w:rsidR="00CA45B8" w14:paraId="6FA60C81" w14:textId="77777777" w:rsidTr="004F2DCE">
        <w:tc>
          <w:tcPr>
            <w:tcW w:w="2425" w:type="dxa"/>
            <w:tcBorders>
              <w:left w:val="single" w:sz="24" w:space="0" w:color="auto"/>
              <w:bottom w:val="single" w:sz="12" w:space="0" w:color="auto"/>
              <w:right w:val="single" w:sz="12" w:space="0" w:color="auto"/>
            </w:tcBorders>
          </w:tcPr>
          <w:p w14:paraId="35CF7409" w14:textId="77777777" w:rsidR="00CA45B8" w:rsidRDefault="00CA45B8">
            <w:pPr>
              <w:rPr>
                <w:rFonts w:ascii="Calibri"/>
              </w:rPr>
            </w:pPr>
            <w:r>
              <w:rPr>
                <w:rFonts w:ascii="Calibri"/>
              </w:rPr>
              <w:t>Height</w:t>
            </w:r>
            <w:r w:rsidR="00DA7373">
              <w:rPr>
                <w:rFonts w:ascii="Calibri"/>
              </w:rPr>
              <w:t xml:space="preserve"> (mm)</w:t>
            </w:r>
          </w:p>
        </w:tc>
        <w:tc>
          <w:tcPr>
            <w:tcW w:w="414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A34E7D" w14:textId="0E24E63D" w:rsidR="00CA45B8" w:rsidRDefault="00CA45B8" w:rsidP="00DA7373">
            <w:pPr>
              <w:jc w:val="center"/>
              <w:rPr>
                <w:rFonts w:ascii="Calibri"/>
              </w:rPr>
            </w:pPr>
          </w:p>
        </w:tc>
        <w:tc>
          <w:tcPr>
            <w:tcW w:w="4230" w:type="dxa"/>
            <w:gridSpan w:val="3"/>
            <w:tcBorders>
              <w:left w:val="single" w:sz="12" w:space="0" w:color="auto"/>
              <w:bottom w:val="single" w:sz="12" w:space="0" w:color="auto"/>
              <w:right w:val="single" w:sz="24" w:space="0" w:color="auto"/>
            </w:tcBorders>
          </w:tcPr>
          <w:p w14:paraId="7E070DB6" w14:textId="6BC47AC2" w:rsidR="00CA45B8" w:rsidRPr="00B23C37" w:rsidRDefault="00CA45B8" w:rsidP="00DA7373">
            <w:pPr>
              <w:jc w:val="center"/>
              <w:rPr>
                <w:rFonts w:ascii="Calibri"/>
                <w:color w:val="7F7F7F" w:themeColor="text1" w:themeTint="80"/>
              </w:rPr>
            </w:pPr>
          </w:p>
        </w:tc>
      </w:tr>
      <w:tr w:rsidR="004F2DCE" w14:paraId="3B419DB5" w14:textId="77777777" w:rsidTr="005A7AB2">
        <w:tc>
          <w:tcPr>
            <w:tcW w:w="2425" w:type="dxa"/>
            <w:tcBorders>
              <w:top w:val="single" w:sz="12" w:space="0" w:color="auto"/>
              <w:left w:val="single" w:sz="24" w:space="0" w:color="auto"/>
              <w:right w:val="single" w:sz="12" w:space="0" w:color="auto"/>
            </w:tcBorders>
            <w:vAlign w:val="center"/>
          </w:tcPr>
          <w:p w14:paraId="503AA7C6" w14:textId="77777777" w:rsidR="00A57C2B" w:rsidRPr="00483DCD" w:rsidRDefault="00CA45B8" w:rsidP="00153C0E">
            <w:pPr>
              <w:rPr>
                <w:rFonts w:ascii="Calibri"/>
                <w:b/>
              </w:rPr>
            </w:pPr>
            <w:r w:rsidRPr="00483DCD">
              <w:rPr>
                <w:rFonts w:ascii="Calibri"/>
                <w:b/>
              </w:rPr>
              <w:t>Frame Section</w:t>
            </w:r>
          </w:p>
        </w:tc>
        <w:tc>
          <w:tcPr>
            <w:tcW w:w="99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5433AF5" w14:textId="77777777" w:rsidR="00A57C2B" w:rsidRDefault="00153C0E" w:rsidP="005A7AB2">
            <w:pPr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Width</w:t>
            </w:r>
          </w:p>
          <w:p w14:paraId="2F39B5A7" w14:textId="77777777" w:rsidR="00153C0E" w:rsidRPr="00483DCD" w:rsidRDefault="00153C0E" w:rsidP="005A7AB2">
            <w:pPr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mm</w:t>
            </w:r>
          </w:p>
        </w:tc>
        <w:tc>
          <w:tcPr>
            <w:tcW w:w="1075" w:type="dxa"/>
            <w:tcBorders>
              <w:top w:val="single" w:sz="12" w:space="0" w:color="auto"/>
            </w:tcBorders>
            <w:vAlign w:val="center"/>
          </w:tcPr>
          <w:p w14:paraId="53FA89D4" w14:textId="77777777" w:rsidR="00153C0E" w:rsidRPr="00483DCD" w:rsidRDefault="009E520D" w:rsidP="005A7AB2">
            <w:pPr>
              <w:jc w:val="center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  <w:p w14:paraId="4D8672C4" w14:textId="77777777" w:rsidR="00A57C2B" w:rsidRPr="00483DCD" w:rsidRDefault="00153C0E" w:rsidP="005A7AB2">
            <w:pPr>
              <w:jc w:val="center"/>
              <w:rPr>
                <w:rFonts w:ascii="Calibri"/>
                <w:b/>
              </w:rPr>
            </w:pPr>
            <w:r w:rsidRPr="00483DCD">
              <w:rPr>
                <w:b/>
              </w:rPr>
              <w:t>W/m</w:t>
            </w:r>
            <w:r w:rsidRPr="00483DCD">
              <w:rPr>
                <w:b/>
                <w:vertAlign w:val="superscript"/>
              </w:rPr>
              <w:t>2</w:t>
            </w:r>
            <w:r w:rsidRPr="00483DCD">
              <w:rPr>
                <w:rFonts w:ascii="Lucida Sans" w:hAnsi="Lucida Sans"/>
                <w:b/>
              </w:rPr>
              <w:t>•</w:t>
            </w:r>
            <w:r w:rsidRPr="00483DCD">
              <w:rPr>
                <w:b/>
              </w:rPr>
              <w:t>K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vAlign w:val="center"/>
          </w:tcPr>
          <w:p w14:paraId="39EDA07F" w14:textId="77777777" w:rsidR="00A57C2B" w:rsidRPr="00483DCD" w:rsidRDefault="009E520D" w:rsidP="005A7AB2">
            <w:pPr>
              <w:jc w:val="center"/>
              <w:rPr>
                <w:rFonts w:ascii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Ψ</m:t>
                    </m:r>
                    <m:ctrlPr>
                      <w:rPr>
                        <w:rFonts w:ascii="Cambria Math" w:hAnsi="Cambria Math"/>
                        <w:b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  <w:p w14:paraId="6C32F310" w14:textId="77777777" w:rsidR="00A57C2B" w:rsidRPr="00483DCD" w:rsidRDefault="00A57C2B" w:rsidP="005A7AB2">
            <w:pPr>
              <w:jc w:val="center"/>
              <w:rPr>
                <w:rFonts w:ascii="Calibri"/>
                <w:b/>
              </w:rPr>
            </w:pPr>
            <w:r w:rsidRPr="00483DCD">
              <w:rPr>
                <w:rFonts w:ascii="Calibri"/>
                <w:b/>
              </w:rPr>
              <w:t>W/m</w:t>
            </w:r>
            <w:r w:rsidRPr="00483DCD">
              <w:rPr>
                <w:rFonts w:ascii="Lucida Sans" w:hAnsi="Lucida Sans"/>
                <w:b/>
              </w:rPr>
              <w:t>•</w:t>
            </w:r>
            <w:r w:rsidR="00483DCD">
              <w:rPr>
                <w:rFonts w:ascii="Calibri"/>
                <w:b/>
              </w:rPr>
              <w:t>K</w:t>
            </w:r>
          </w:p>
        </w:tc>
        <w:tc>
          <w:tcPr>
            <w:tcW w:w="99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A39F3A" w14:textId="77777777" w:rsidR="00A57C2B" w:rsidRPr="00483DCD" w:rsidRDefault="009E520D" w:rsidP="005A7AB2">
            <w:pPr>
              <w:jc w:val="center"/>
              <w:rPr>
                <w:rFonts w:ascii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Rsi=0.25</m:t>
                    </m:r>
                  </m:sub>
                </m:sSub>
              </m:oMath>
            </m:oMathPara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5205C00" w14:textId="77777777" w:rsidR="00A57C2B" w:rsidRPr="00483DCD" w:rsidRDefault="00A57C2B" w:rsidP="005A7AB2">
            <w:pPr>
              <w:jc w:val="center"/>
              <w:rPr>
                <w:rFonts w:ascii="Calibri"/>
                <w:b/>
              </w:rPr>
            </w:pPr>
            <w:r w:rsidRPr="00483DCD">
              <w:rPr>
                <w:rFonts w:ascii="Calibri"/>
                <w:b/>
              </w:rPr>
              <w:t>Width</w:t>
            </w:r>
          </w:p>
          <w:p w14:paraId="15761D15" w14:textId="77777777" w:rsidR="00A57C2B" w:rsidRPr="00483DCD" w:rsidRDefault="00483DCD" w:rsidP="005A7AB2">
            <w:pPr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mm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vAlign w:val="center"/>
          </w:tcPr>
          <w:p w14:paraId="6F466121" w14:textId="77777777" w:rsidR="00A57C2B" w:rsidRPr="00483DCD" w:rsidRDefault="009E520D" w:rsidP="005A7AB2">
            <w:pPr>
              <w:jc w:val="center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  <w:p w14:paraId="7A091929" w14:textId="77777777" w:rsidR="00A57C2B" w:rsidRPr="00483DCD" w:rsidRDefault="00A57C2B" w:rsidP="005A7AB2">
            <w:pPr>
              <w:jc w:val="center"/>
              <w:rPr>
                <w:rFonts w:ascii="Calibri"/>
                <w:b/>
              </w:rPr>
            </w:pPr>
            <w:r w:rsidRPr="00483DCD">
              <w:rPr>
                <w:b/>
              </w:rPr>
              <w:t>W/m</w:t>
            </w:r>
            <w:r w:rsidRPr="00483DCD">
              <w:rPr>
                <w:b/>
                <w:vertAlign w:val="superscript"/>
              </w:rPr>
              <w:t>2</w:t>
            </w:r>
            <w:r w:rsidRPr="00483DCD">
              <w:rPr>
                <w:rFonts w:ascii="Lucida Sans" w:hAnsi="Lucida Sans"/>
                <w:b/>
              </w:rPr>
              <w:t>•</w:t>
            </w:r>
            <w:r w:rsidRPr="00483DCD">
              <w:rPr>
                <w:b/>
              </w:rPr>
              <w:t>K</w:t>
            </w:r>
          </w:p>
        </w:tc>
        <w:tc>
          <w:tcPr>
            <w:tcW w:w="1440" w:type="dxa"/>
            <w:tcBorders>
              <w:top w:val="single" w:sz="12" w:space="0" w:color="auto"/>
              <w:right w:val="single" w:sz="24" w:space="0" w:color="auto"/>
            </w:tcBorders>
            <w:vAlign w:val="center"/>
          </w:tcPr>
          <w:p w14:paraId="4A172292" w14:textId="77777777" w:rsidR="00A57C2B" w:rsidRPr="00483DCD" w:rsidRDefault="009E520D" w:rsidP="005A7AB2">
            <w:pPr>
              <w:jc w:val="center"/>
              <w:rPr>
                <w:rFonts w:ascii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edge</m:t>
                    </m:r>
                  </m:sub>
                </m:sSub>
              </m:oMath>
            </m:oMathPara>
          </w:p>
          <w:p w14:paraId="74960B6F" w14:textId="77777777" w:rsidR="00A57C2B" w:rsidRPr="00483DCD" w:rsidRDefault="00A57C2B" w:rsidP="005A7AB2">
            <w:pPr>
              <w:jc w:val="center"/>
              <w:rPr>
                <w:rFonts w:ascii="Calibri"/>
                <w:b/>
              </w:rPr>
            </w:pPr>
            <w:r w:rsidRPr="00483DCD">
              <w:rPr>
                <w:b/>
              </w:rPr>
              <w:t>W/m</w:t>
            </w:r>
            <w:r w:rsidRPr="00483DCD">
              <w:rPr>
                <w:b/>
                <w:vertAlign w:val="superscript"/>
              </w:rPr>
              <w:t>2</w:t>
            </w:r>
            <w:r w:rsidRPr="00483DCD">
              <w:rPr>
                <w:rFonts w:ascii="Lucida Sans" w:hAnsi="Lucida Sans"/>
                <w:b/>
              </w:rPr>
              <w:t>•</w:t>
            </w:r>
            <w:r w:rsidRPr="00483DCD">
              <w:rPr>
                <w:b/>
              </w:rPr>
              <w:t>K</w:t>
            </w:r>
          </w:p>
        </w:tc>
      </w:tr>
      <w:tr w:rsidR="004F2DCE" w14:paraId="5DBBE241" w14:textId="77777777" w:rsidTr="00153C0E">
        <w:tc>
          <w:tcPr>
            <w:tcW w:w="2425" w:type="dxa"/>
            <w:tcBorders>
              <w:left w:val="single" w:sz="24" w:space="0" w:color="auto"/>
              <w:right w:val="single" w:sz="12" w:space="0" w:color="auto"/>
            </w:tcBorders>
          </w:tcPr>
          <w:p w14:paraId="5F4BF04F" w14:textId="77777777" w:rsidR="00A57C2B" w:rsidRDefault="00A57C2B" w:rsidP="00A57C2B">
            <w:pPr>
              <w:rPr>
                <w:rFonts w:ascii="Calibri"/>
              </w:rPr>
            </w:pPr>
            <w:r>
              <w:rPr>
                <w:rFonts w:ascii="Calibri"/>
              </w:rPr>
              <w:t>Head / Top</w:t>
            </w:r>
          </w:p>
        </w:tc>
        <w:tc>
          <w:tcPr>
            <w:tcW w:w="995" w:type="dxa"/>
            <w:tcBorders>
              <w:left w:val="single" w:sz="12" w:space="0" w:color="auto"/>
            </w:tcBorders>
          </w:tcPr>
          <w:p w14:paraId="7F4EF271" w14:textId="42E0634F" w:rsidR="00A57C2B" w:rsidRDefault="00A57C2B" w:rsidP="0086003E">
            <w:pPr>
              <w:jc w:val="center"/>
            </w:pPr>
          </w:p>
        </w:tc>
        <w:tc>
          <w:tcPr>
            <w:tcW w:w="1075" w:type="dxa"/>
          </w:tcPr>
          <w:p w14:paraId="12B7E0E6" w14:textId="64699E07" w:rsidR="00A57C2B" w:rsidRDefault="00A57C2B" w:rsidP="0086003E">
            <w:pPr>
              <w:jc w:val="center"/>
            </w:pPr>
          </w:p>
        </w:tc>
        <w:tc>
          <w:tcPr>
            <w:tcW w:w="1080" w:type="dxa"/>
          </w:tcPr>
          <w:p w14:paraId="333B972B" w14:textId="4A52C558" w:rsidR="00A57C2B" w:rsidRDefault="00A57C2B" w:rsidP="0086003E">
            <w:pPr>
              <w:jc w:val="center"/>
            </w:pPr>
          </w:p>
        </w:tc>
        <w:tc>
          <w:tcPr>
            <w:tcW w:w="990" w:type="dxa"/>
            <w:tcBorders>
              <w:right w:val="single" w:sz="12" w:space="0" w:color="auto"/>
            </w:tcBorders>
          </w:tcPr>
          <w:p w14:paraId="10232EA1" w14:textId="4A80CD5A" w:rsidR="00A57C2B" w:rsidRDefault="00A57C2B" w:rsidP="0086003E">
            <w:pPr>
              <w:jc w:val="center"/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30C0A072" w14:textId="4CE6BA2A" w:rsidR="00A57C2B" w:rsidRPr="00B23C37" w:rsidRDefault="00A57C2B" w:rsidP="00A569B7">
            <w:pPr>
              <w:jc w:val="center"/>
              <w:rPr>
                <w:color w:val="7F7F7F" w:themeColor="text1" w:themeTint="80"/>
              </w:rPr>
            </w:pPr>
          </w:p>
        </w:tc>
        <w:tc>
          <w:tcPr>
            <w:tcW w:w="1440" w:type="dxa"/>
          </w:tcPr>
          <w:p w14:paraId="68D7F39A" w14:textId="22A27171" w:rsidR="00A57C2B" w:rsidRPr="00B23C37" w:rsidRDefault="00A57C2B" w:rsidP="007D2D46">
            <w:pPr>
              <w:jc w:val="center"/>
              <w:rPr>
                <w:color w:val="7F7F7F" w:themeColor="text1" w:themeTint="80"/>
              </w:rPr>
            </w:pPr>
          </w:p>
        </w:tc>
        <w:tc>
          <w:tcPr>
            <w:tcW w:w="1440" w:type="dxa"/>
            <w:tcBorders>
              <w:right w:val="single" w:sz="24" w:space="0" w:color="auto"/>
            </w:tcBorders>
          </w:tcPr>
          <w:p w14:paraId="3FA95202" w14:textId="38A164BD" w:rsidR="00A57C2B" w:rsidRPr="00B23C37" w:rsidRDefault="00A57C2B" w:rsidP="007D2D46">
            <w:pPr>
              <w:jc w:val="center"/>
              <w:rPr>
                <w:color w:val="7F7F7F" w:themeColor="text1" w:themeTint="80"/>
              </w:rPr>
            </w:pPr>
          </w:p>
        </w:tc>
      </w:tr>
      <w:tr w:rsidR="004F2DCE" w14:paraId="31432875" w14:textId="77777777" w:rsidTr="00153C0E">
        <w:tc>
          <w:tcPr>
            <w:tcW w:w="2425" w:type="dxa"/>
            <w:tcBorders>
              <w:left w:val="single" w:sz="24" w:space="0" w:color="auto"/>
              <w:right w:val="single" w:sz="12" w:space="0" w:color="auto"/>
            </w:tcBorders>
          </w:tcPr>
          <w:p w14:paraId="0BE3B50D" w14:textId="77777777" w:rsidR="00A57C2B" w:rsidRDefault="00A57C2B" w:rsidP="00A57C2B">
            <w:pPr>
              <w:rPr>
                <w:rFonts w:ascii="Calibri"/>
              </w:rPr>
            </w:pPr>
            <w:r>
              <w:rPr>
                <w:rFonts w:ascii="Calibri"/>
              </w:rPr>
              <w:t>Sill / Bottom</w:t>
            </w:r>
          </w:p>
        </w:tc>
        <w:tc>
          <w:tcPr>
            <w:tcW w:w="995" w:type="dxa"/>
            <w:tcBorders>
              <w:left w:val="single" w:sz="12" w:space="0" w:color="auto"/>
            </w:tcBorders>
          </w:tcPr>
          <w:p w14:paraId="39A57A9B" w14:textId="29A561EB" w:rsidR="00A57C2B" w:rsidRDefault="00A57C2B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75" w:type="dxa"/>
          </w:tcPr>
          <w:p w14:paraId="1C5D5FB5" w14:textId="5781CD14" w:rsidR="00A57C2B" w:rsidRDefault="00A57C2B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80" w:type="dxa"/>
          </w:tcPr>
          <w:p w14:paraId="452D5C99" w14:textId="55F29D1A" w:rsidR="00A57C2B" w:rsidRDefault="00A57C2B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990" w:type="dxa"/>
            <w:tcBorders>
              <w:right w:val="single" w:sz="12" w:space="0" w:color="auto"/>
            </w:tcBorders>
          </w:tcPr>
          <w:p w14:paraId="78463C1C" w14:textId="51AF879E" w:rsidR="00A57C2B" w:rsidRDefault="00A57C2B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397CF8E8" w14:textId="5E39278F" w:rsidR="00A57C2B" w:rsidRPr="00B23C37" w:rsidRDefault="00A57C2B" w:rsidP="00A569B7">
            <w:pPr>
              <w:jc w:val="center"/>
              <w:rPr>
                <w:color w:val="7F7F7F" w:themeColor="text1" w:themeTint="80"/>
              </w:rPr>
            </w:pPr>
          </w:p>
        </w:tc>
        <w:tc>
          <w:tcPr>
            <w:tcW w:w="1440" w:type="dxa"/>
          </w:tcPr>
          <w:p w14:paraId="0A65A424" w14:textId="279D725D" w:rsidR="00A57C2B" w:rsidRPr="00B23C37" w:rsidRDefault="00A57C2B" w:rsidP="007D2D46">
            <w:pPr>
              <w:jc w:val="center"/>
              <w:rPr>
                <w:color w:val="7F7F7F" w:themeColor="text1" w:themeTint="80"/>
              </w:rPr>
            </w:pPr>
          </w:p>
        </w:tc>
        <w:tc>
          <w:tcPr>
            <w:tcW w:w="1440" w:type="dxa"/>
            <w:tcBorders>
              <w:right w:val="single" w:sz="24" w:space="0" w:color="auto"/>
            </w:tcBorders>
          </w:tcPr>
          <w:p w14:paraId="7856B3F8" w14:textId="354EB5B3" w:rsidR="00A57C2B" w:rsidRPr="00B23C37" w:rsidRDefault="00A57C2B" w:rsidP="007D2D46">
            <w:pPr>
              <w:jc w:val="center"/>
              <w:rPr>
                <w:color w:val="7F7F7F" w:themeColor="text1" w:themeTint="80"/>
              </w:rPr>
            </w:pPr>
          </w:p>
        </w:tc>
      </w:tr>
      <w:tr w:rsidR="004F2DCE" w14:paraId="35832C7C" w14:textId="77777777" w:rsidTr="00153C0E">
        <w:tc>
          <w:tcPr>
            <w:tcW w:w="2425" w:type="dxa"/>
            <w:tcBorders>
              <w:left w:val="single" w:sz="24" w:space="0" w:color="auto"/>
              <w:right w:val="single" w:sz="12" w:space="0" w:color="auto"/>
            </w:tcBorders>
          </w:tcPr>
          <w:p w14:paraId="7873D19D" w14:textId="77777777" w:rsidR="00A57C2B" w:rsidRDefault="00A57C2B" w:rsidP="00A57C2B">
            <w:pPr>
              <w:rPr>
                <w:rFonts w:ascii="Calibri"/>
              </w:rPr>
            </w:pPr>
            <w:r>
              <w:rPr>
                <w:rFonts w:ascii="Calibri"/>
              </w:rPr>
              <w:t>Jamb</w:t>
            </w:r>
            <w:r w:rsidR="00CA45B8">
              <w:rPr>
                <w:rFonts w:ascii="Calibri"/>
              </w:rPr>
              <w:t xml:space="preserve"> / Side</w:t>
            </w:r>
          </w:p>
        </w:tc>
        <w:tc>
          <w:tcPr>
            <w:tcW w:w="995" w:type="dxa"/>
            <w:tcBorders>
              <w:left w:val="single" w:sz="12" w:space="0" w:color="auto"/>
            </w:tcBorders>
          </w:tcPr>
          <w:p w14:paraId="0E3D6E52" w14:textId="63D1790C" w:rsidR="00A57C2B" w:rsidRDefault="00A57C2B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75" w:type="dxa"/>
          </w:tcPr>
          <w:p w14:paraId="65BE040C" w14:textId="2DD51D4A" w:rsidR="00A57C2B" w:rsidRDefault="00A57C2B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80" w:type="dxa"/>
          </w:tcPr>
          <w:p w14:paraId="45AE2C68" w14:textId="2957F169" w:rsidR="00A57C2B" w:rsidRDefault="00A57C2B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990" w:type="dxa"/>
            <w:tcBorders>
              <w:right w:val="single" w:sz="12" w:space="0" w:color="auto"/>
            </w:tcBorders>
          </w:tcPr>
          <w:p w14:paraId="45EA68C6" w14:textId="73C6B699" w:rsidR="00A57C2B" w:rsidRDefault="00A57C2B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4CC24959" w14:textId="76B408E8" w:rsidR="00A57C2B" w:rsidRPr="00B23C37" w:rsidRDefault="00A57C2B" w:rsidP="00A569B7">
            <w:pPr>
              <w:jc w:val="center"/>
              <w:rPr>
                <w:rFonts w:ascii="Calibri"/>
                <w:color w:val="7F7F7F" w:themeColor="text1" w:themeTint="80"/>
              </w:rPr>
            </w:pPr>
          </w:p>
        </w:tc>
        <w:tc>
          <w:tcPr>
            <w:tcW w:w="1440" w:type="dxa"/>
          </w:tcPr>
          <w:p w14:paraId="5484B7DE" w14:textId="436E3A01" w:rsidR="00A57C2B" w:rsidRPr="00B23C37" w:rsidRDefault="00A57C2B" w:rsidP="007D2D46">
            <w:pPr>
              <w:jc w:val="center"/>
              <w:rPr>
                <w:rFonts w:ascii="Calibri"/>
                <w:color w:val="7F7F7F" w:themeColor="text1" w:themeTint="80"/>
              </w:rPr>
            </w:pPr>
          </w:p>
        </w:tc>
        <w:tc>
          <w:tcPr>
            <w:tcW w:w="1440" w:type="dxa"/>
            <w:tcBorders>
              <w:right w:val="single" w:sz="24" w:space="0" w:color="auto"/>
            </w:tcBorders>
          </w:tcPr>
          <w:p w14:paraId="028EA601" w14:textId="48AA2C31" w:rsidR="00A57C2B" w:rsidRPr="00B23C37" w:rsidRDefault="00A57C2B" w:rsidP="007D2D46">
            <w:pPr>
              <w:jc w:val="center"/>
              <w:rPr>
                <w:rFonts w:ascii="Calibri"/>
                <w:color w:val="7F7F7F" w:themeColor="text1" w:themeTint="80"/>
              </w:rPr>
            </w:pPr>
          </w:p>
        </w:tc>
      </w:tr>
      <w:tr w:rsidR="004F2DCE" w14:paraId="5BA1A5BA" w14:textId="77777777" w:rsidTr="00153C0E">
        <w:tc>
          <w:tcPr>
            <w:tcW w:w="2425" w:type="dxa"/>
            <w:tcBorders>
              <w:left w:val="single" w:sz="24" w:space="0" w:color="auto"/>
              <w:right w:val="single" w:sz="12" w:space="0" w:color="auto"/>
            </w:tcBorders>
          </w:tcPr>
          <w:p w14:paraId="044E6CC4" w14:textId="128BDBCC" w:rsidR="00CA45B8" w:rsidRDefault="00A569B7" w:rsidP="00CA45B8">
            <w:pPr>
              <w:rPr>
                <w:rFonts w:ascii="Calibri"/>
              </w:rPr>
            </w:pPr>
            <w:r>
              <w:rPr>
                <w:rFonts w:ascii="Calibri"/>
              </w:rPr>
              <w:t>Horizontal</w:t>
            </w:r>
            <w:r w:rsidR="00CA45B8">
              <w:rPr>
                <w:rFonts w:ascii="Calibri"/>
              </w:rPr>
              <w:t xml:space="preserve"> Meeting Rail</w:t>
            </w:r>
          </w:p>
        </w:tc>
        <w:tc>
          <w:tcPr>
            <w:tcW w:w="995" w:type="dxa"/>
            <w:tcBorders>
              <w:left w:val="single" w:sz="12" w:space="0" w:color="auto"/>
            </w:tcBorders>
          </w:tcPr>
          <w:p w14:paraId="4FAF4BE8" w14:textId="08A22C47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75" w:type="dxa"/>
          </w:tcPr>
          <w:p w14:paraId="12FFDFAC" w14:textId="739079EB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80" w:type="dxa"/>
          </w:tcPr>
          <w:p w14:paraId="7D347B88" w14:textId="44D3271E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990" w:type="dxa"/>
            <w:tcBorders>
              <w:right w:val="single" w:sz="12" w:space="0" w:color="auto"/>
            </w:tcBorders>
          </w:tcPr>
          <w:p w14:paraId="61741D7F" w14:textId="164A8B6A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3E9C6C2D" w14:textId="52295263" w:rsidR="00CA45B8" w:rsidRPr="00B23C37" w:rsidRDefault="00CA45B8" w:rsidP="00A569B7">
            <w:pPr>
              <w:jc w:val="center"/>
              <w:rPr>
                <w:rFonts w:ascii="Calibri"/>
                <w:color w:val="7F7F7F" w:themeColor="text1" w:themeTint="80"/>
              </w:rPr>
            </w:pPr>
          </w:p>
        </w:tc>
        <w:tc>
          <w:tcPr>
            <w:tcW w:w="1440" w:type="dxa"/>
          </w:tcPr>
          <w:p w14:paraId="11EEC86D" w14:textId="69B7FB1C" w:rsidR="00CA45B8" w:rsidRPr="00B23C37" w:rsidRDefault="00CA45B8" w:rsidP="007D2D46">
            <w:pPr>
              <w:jc w:val="center"/>
              <w:rPr>
                <w:rFonts w:ascii="Calibri"/>
                <w:color w:val="7F7F7F" w:themeColor="text1" w:themeTint="80"/>
              </w:rPr>
            </w:pPr>
          </w:p>
        </w:tc>
        <w:tc>
          <w:tcPr>
            <w:tcW w:w="1440" w:type="dxa"/>
            <w:tcBorders>
              <w:right w:val="single" w:sz="24" w:space="0" w:color="auto"/>
            </w:tcBorders>
          </w:tcPr>
          <w:p w14:paraId="108BBB6B" w14:textId="761DA10A" w:rsidR="00CA45B8" w:rsidRPr="00B23C37" w:rsidRDefault="00CA45B8" w:rsidP="007D2D46">
            <w:pPr>
              <w:jc w:val="center"/>
              <w:rPr>
                <w:rFonts w:ascii="Calibri"/>
                <w:color w:val="7F7F7F" w:themeColor="text1" w:themeTint="80"/>
              </w:rPr>
            </w:pPr>
          </w:p>
        </w:tc>
      </w:tr>
      <w:tr w:rsidR="004F2DCE" w14:paraId="5490F15D" w14:textId="77777777" w:rsidTr="00153C0E">
        <w:tc>
          <w:tcPr>
            <w:tcW w:w="2425" w:type="dxa"/>
            <w:tcBorders>
              <w:left w:val="single" w:sz="24" w:space="0" w:color="auto"/>
              <w:right w:val="single" w:sz="12" w:space="0" w:color="auto"/>
            </w:tcBorders>
          </w:tcPr>
          <w:p w14:paraId="4E05D140" w14:textId="77777777" w:rsidR="00CA45B8" w:rsidRDefault="00CA45B8" w:rsidP="00CA45B8">
            <w:pPr>
              <w:rPr>
                <w:rFonts w:ascii="Calibri"/>
              </w:rPr>
            </w:pPr>
          </w:p>
        </w:tc>
        <w:tc>
          <w:tcPr>
            <w:tcW w:w="995" w:type="dxa"/>
            <w:tcBorders>
              <w:left w:val="single" w:sz="12" w:space="0" w:color="auto"/>
            </w:tcBorders>
          </w:tcPr>
          <w:p w14:paraId="50395253" w14:textId="77777777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75" w:type="dxa"/>
          </w:tcPr>
          <w:p w14:paraId="42181E55" w14:textId="77777777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80" w:type="dxa"/>
          </w:tcPr>
          <w:p w14:paraId="32507719" w14:textId="77777777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990" w:type="dxa"/>
            <w:tcBorders>
              <w:right w:val="single" w:sz="12" w:space="0" w:color="auto"/>
            </w:tcBorders>
          </w:tcPr>
          <w:p w14:paraId="53F5DA37" w14:textId="77777777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19C14B8C" w14:textId="77777777" w:rsidR="00CA45B8" w:rsidRDefault="00CA45B8" w:rsidP="00A569B7">
            <w:pPr>
              <w:jc w:val="center"/>
              <w:rPr>
                <w:rFonts w:ascii="Calibri"/>
              </w:rPr>
            </w:pPr>
          </w:p>
        </w:tc>
        <w:tc>
          <w:tcPr>
            <w:tcW w:w="1440" w:type="dxa"/>
          </w:tcPr>
          <w:p w14:paraId="277BEBFD" w14:textId="77777777" w:rsidR="00CA45B8" w:rsidRDefault="00CA45B8" w:rsidP="007D2D46">
            <w:pPr>
              <w:jc w:val="center"/>
              <w:rPr>
                <w:rFonts w:ascii="Calibri"/>
              </w:rPr>
            </w:pPr>
          </w:p>
        </w:tc>
        <w:tc>
          <w:tcPr>
            <w:tcW w:w="1440" w:type="dxa"/>
            <w:tcBorders>
              <w:right w:val="single" w:sz="24" w:space="0" w:color="auto"/>
            </w:tcBorders>
          </w:tcPr>
          <w:p w14:paraId="5819103E" w14:textId="77777777" w:rsidR="00CA45B8" w:rsidRDefault="00CA45B8" w:rsidP="007D2D46">
            <w:pPr>
              <w:jc w:val="center"/>
              <w:rPr>
                <w:rFonts w:ascii="Calibri"/>
              </w:rPr>
            </w:pPr>
          </w:p>
        </w:tc>
      </w:tr>
      <w:tr w:rsidR="004F2DCE" w14:paraId="4D919638" w14:textId="77777777" w:rsidTr="00153C0E">
        <w:tc>
          <w:tcPr>
            <w:tcW w:w="2425" w:type="dxa"/>
            <w:tcBorders>
              <w:left w:val="single" w:sz="24" w:space="0" w:color="auto"/>
              <w:right w:val="single" w:sz="12" w:space="0" w:color="auto"/>
            </w:tcBorders>
          </w:tcPr>
          <w:p w14:paraId="57886AA1" w14:textId="77777777" w:rsidR="00CA45B8" w:rsidRDefault="00CA45B8" w:rsidP="00CA45B8">
            <w:pPr>
              <w:rPr>
                <w:rFonts w:ascii="Calibri"/>
              </w:rPr>
            </w:pPr>
          </w:p>
        </w:tc>
        <w:tc>
          <w:tcPr>
            <w:tcW w:w="995" w:type="dxa"/>
            <w:tcBorders>
              <w:left w:val="single" w:sz="12" w:space="0" w:color="auto"/>
            </w:tcBorders>
          </w:tcPr>
          <w:p w14:paraId="276F8745" w14:textId="77777777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75" w:type="dxa"/>
          </w:tcPr>
          <w:p w14:paraId="7CA5214D" w14:textId="77777777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080" w:type="dxa"/>
          </w:tcPr>
          <w:p w14:paraId="65FB92DD" w14:textId="77777777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990" w:type="dxa"/>
            <w:tcBorders>
              <w:right w:val="single" w:sz="12" w:space="0" w:color="auto"/>
            </w:tcBorders>
          </w:tcPr>
          <w:p w14:paraId="7F3E06EB" w14:textId="77777777" w:rsidR="00CA45B8" w:rsidRDefault="00CA45B8" w:rsidP="0086003E">
            <w:pPr>
              <w:jc w:val="center"/>
              <w:rPr>
                <w:rFonts w:ascii="Calibri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099C4F06" w14:textId="77777777" w:rsidR="00CA45B8" w:rsidRDefault="00CA45B8" w:rsidP="00A569B7">
            <w:pPr>
              <w:jc w:val="center"/>
              <w:rPr>
                <w:rFonts w:ascii="Calibri"/>
              </w:rPr>
            </w:pPr>
          </w:p>
        </w:tc>
        <w:tc>
          <w:tcPr>
            <w:tcW w:w="1440" w:type="dxa"/>
          </w:tcPr>
          <w:p w14:paraId="4C905127" w14:textId="77777777" w:rsidR="00CA45B8" w:rsidRDefault="00CA45B8" w:rsidP="007D2D46">
            <w:pPr>
              <w:jc w:val="center"/>
              <w:rPr>
                <w:rFonts w:ascii="Calibri"/>
              </w:rPr>
            </w:pPr>
          </w:p>
        </w:tc>
        <w:tc>
          <w:tcPr>
            <w:tcW w:w="1440" w:type="dxa"/>
            <w:tcBorders>
              <w:right w:val="single" w:sz="24" w:space="0" w:color="auto"/>
            </w:tcBorders>
          </w:tcPr>
          <w:p w14:paraId="578612F1" w14:textId="77777777" w:rsidR="00CA45B8" w:rsidRDefault="00CA45B8" w:rsidP="007D2D46">
            <w:pPr>
              <w:jc w:val="center"/>
              <w:rPr>
                <w:rFonts w:ascii="Calibri"/>
              </w:rPr>
            </w:pPr>
          </w:p>
        </w:tc>
      </w:tr>
      <w:tr w:rsidR="00CA45B8" w14:paraId="3A2D8022" w14:textId="77777777" w:rsidTr="00153C0E">
        <w:tc>
          <w:tcPr>
            <w:tcW w:w="2425" w:type="dxa"/>
            <w:tcBorders>
              <w:left w:val="single" w:sz="24" w:space="0" w:color="auto"/>
              <w:bottom w:val="single" w:sz="24" w:space="0" w:color="auto"/>
              <w:right w:val="single" w:sz="12" w:space="0" w:color="auto"/>
            </w:tcBorders>
          </w:tcPr>
          <w:p w14:paraId="653CC70C" w14:textId="77777777" w:rsidR="00CA45B8" w:rsidRDefault="00CA45B8" w:rsidP="00CA45B8">
            <w:pPr>
              <w:rPr>
                <w:rFonts w:ascii="Calibri"/>
              </w:rPr>
            </w:pPr>
          </w:p>
        </w:tc>
        <w:tc>
          <w:tcPr>
            <w:tcW w:w="995" w:type="dxa"/>
            <w:tcBorders>
              <w:left w:val="single" w:sz="12" w:space="0" w:color="auto"/>
              <w:bottom w:val="single" w:sz="24" w:space="0" w:color="auto"/>
            </w:tcBorders>
          </w:tcPr>
          <w:p w14:paraId="67ACF5FE" w14:textId="77777777" w:rsidR="00CA45B8" w:rsidRDefault="00CA45B8" w:rsidP="00CA45B8">
            <w:pPr>
              <w:rPr>
                <w:rFonts w:ascii="Calibri"/>
              </w:rPr>
            </w:pPr>
          </w:p>
        </w:tc>
        <w:tc>
          <w:tcPr>
            <w:tcW w:w="1075" w:type="dxa"/>
            <w:tcBorders>
              <w:bottom w:val="single" w:sz="24" w:space="0" w:color="auto"/>
            </w:tcBorders>
          </w:tcPr>
          <w:p w14:paraId="7165FAEB" w14:textId="77777777" w:rsidR="00CA45B8" w:rsidRDefault="00CA45B8" w:rsidP="00CA45B8">
            <w:pPr>
              <w:rPr>
                <w:rFonts w:ascii="Calibri"/>
              </w:rPr>
            </w:pPr>
          </w:p>
        </w:tc>
        <w:tc>
          <w:tcPr>
            <w:tcW w:w="1080" w:type="dxa"/>
            <w:tcBorders>
              <w:bottom w:val="single" w:sz="24" w:space="0" w:color="auto"/>
            </w:tcBorders>
          </w:tcPr>
          <w:p w14:paraId="70580DEB" w14:textId="77777777" w:rsidR="00CA45B8" w:rsidRDefault="00CA45B8" w:rsidP="00CA45B8">
            <w:pPr>
              <w:rPr>
                <w:rFonts w:ascii="Calibri"/>
              </w:rPr>
            </w:pPr>
          </w:p>
        </w:tc>
        <w:tc>
          <w:tcPr>
            <w:tcW w:w="990" w:type="dxa"/>
            <w:tcBorders>
              <w:bottom w:val="single" w:sz="24" w:space="0" w:color="auto"/>
              <w:right w:val="single" w:sz="12" w:space="0" w:color="auto"/>
            </w:tcBorders>
          </w:tcPr>
          <w:p w14:paraId="7D1AD6A5" w14:textId="77777777" w:rsidR="00CA45B8" w:rsidRDefault="00CA45B8" w:rsidP="00CA45B8">
            <w:pPr>
              <w:rPr>
                <w:rFonts w:ascii="Calibri"/>
              </w:rPr>
            </w:pPr>
          </w:p>
        </w:tc>
        <w:tc>
          <w:tcPr>
            <w:tcW w:w="1350" w:type="dxa"/>
            <w:tcBorders>
              <w:left w:val="single" w:sz="12" w:space="0" w:color="auto"/>
              <w:bottom w:val="single" w:sz="24" w:space="0" w:color="auto"/>
            </w:tcBorders>
          </w:tcPr>
          <w:p w14:paraId="09A975E6" w14:textId="77777777" w:rsidR="00CA45B8" w:rsidRDefault="00CA45B8" w:rsidP="00A569B7">
            <w:pPr>
              <w:jc w:val="center"/>
              <w:rPr>
                <w:rFonts w:ascii="Calibri"/>
              </w:rPr>
            </w:pPr>
          </w:p>
        </w:tc>
        <w:tc>
          <w:tcPr>
            <w:tcW w:w="1440" w:type="dxa"/>
            <w:tcBorders>
              <w:bottom w:val="single" w:sz="24" w:space="0" w:color="auto"/>
            </w:tcBorders>
          </w:tcPr>
          <w:p w14:paraId="451CB911" w14:textId="77777777" w:rsidR="00CA45B8" w:rsidRDefault="00CA45B8" w:rsidP="007D2D46">
            <w:pPr>
              <w:jc w:val="center"/>
              <w:rPr>
                <w:rFonts w:ascii="Calibri"/>
              </w:rPr>
            </w:pPr>
          </w:p>
        </w:tc>
        <w:tc>
          <w:tcPr>
            <w:tcW w:w="1440" w:type="dxa"/>
            <w:tcBorders>
              <w:bottom w:val="single" w:sz="24" w:space="0" w:color="auto"/>
              <w:right w:val="single" w:sz="24" w:space="0" w:color="auto"/>
            </w:tcBorders>
          </w:tcPr>
          <w:p w14:paraId="79F4AA12" w14:textId="77777777" w:rsidR="00CA45B8" w:rsidRDefault="00CA45B8" w:rsidP="007D2D46">
            <w:pPr>
              <w:jc w:val="center"/>
              <w:rPr>
                <w:rFonts w:ascii="Calibri"/>
              </w:rPr>
            </w:pPr>
          </w:p>
        </w:tc>
      </w:tr>
    </w:tbl>
    <w:p w14:paraId="7E995B1C" w14:textId="77777777" w:rsidR="00CA45B8" w:rsidRDefault="00CA45B8" w:rsidP="002068CA">
      <w:pPr>
        <w:pStyle w:val="Foo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10"/>
        <w:gridCol w:w="5730"/>
      </w:tblGrid>
      <w:tr w:rsidR="002068CA" w14:paraId="0074FC2D" w14:textId="77777777" w:rsidTr="00825869">
        <w:trPr>
          <w:trHeight w:val="576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14:paraId="5C493B4E" w14:textId="262B4D0A" w:rsidR="002068CA" w:rsidRDefault="002068CA" w:rsidP="00132D25">
            <w:pPr>
              <w:spacing w:before="40" w:after="80"/>
            </w:pPr>
            <w:r>
              <w:t>The thermal modeling results presented in this report were determined in general accordance with the applicable modeling standard</w:t>
            </w:r>
            <w:r w:rsidR="000707A8">
              <w:t>s</w:t>
            </w:r>
            <w:r>
              <w:t xml:space="preserve">: </w:t>
            </w:r>
            <w:sdt>
              <w:sdtPr>
                <w:id w:val="126934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A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N673:2011, </w:t>
            </w:r>
            <w:sdt>
              <w:sdtPr>
                <w:id w:val="-984626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A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SO 10077-2: 2017, </w:t>
            </w:r>
            <w:sdt>
              <w:sdtPr>
                <w:id w:val="-681904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ISO 15099: 2003, </w:t>
            </w:r>
            <w:sdt>
              <w:sdtPr>
                <w:id w:val="858389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FRC 100 </w:t>
            </w:r>
            <w:r>
              <w:t>–</w:t>
            </w:r>
            <w:r>
              <w:t xml:space="preserve"> 2017.</w:t>
            </w:r>
          </w:p>
        </w:tc>
      </w:tr>
      <w:tr w:rsidR="00767787" w14:paraId="696CA22D" w14:textId="77777777" w:rsidTr="00EB44C8">
        <w:trPr>
          <w:trHeight w:val="368"/>
        </w:trPr>
        <w:tc>
          <w:tcPr>
            <w:tcW w:w="5010" w:type="dxa"/>
            <w:tcBorders>
              <w:top w:val="single" w:sz="4" w:space="0" w:color="auto"/>
              <w:left w:val="single" w:sz="24" w:space="0" w:color="auto"/>
            </w:tcBorders>
          </w:tcPr>
          <w:p w14:paraId="22FAFFD9" w14:textId="6FF14554" w:rsidR="00767787" w:rsidRDefault="00767787" w:rsidP="00421BFB">
            <w:r>
              <w:t>Modeled By:</w:t>
            </w:r>
            <w:r w:rsidR="00A550F6">
              <w:t xml:space="preserve"> </w:t>
            </w:r>
            <w:sdt>
              <w:sdtPr>
                <w:alias w:val="Name"/>
                <w:tag w:val="Name"/>
                <w:id w:val="-208274968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2E0AF2" w:rsidRPr="00DE4E1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730" w:type="dxa"/>
            <w:vMerge w:val="restart"/>
            <w:tcBorders>
              <w:top w:val="single" w:sz="4" w:space="0" w:color="auto"/>
              <w:right w:val="single" w:sz="24" w:space="0" w:color="auto"/>
            </w:tcBorders>
          </w:tcPr>
          <w:p w14:paraId="1235F5D6" w14:textId="10483E7F" w:rsidR="00767787" w:rsidRDefault="00767787" w:rsidP="00421BFB">
            <w:r>
              <w:t xml:space="preserve">Certified Professional </w:t>
            </w:r>
            <w:r w:rsidR="00016641">
              <w:t>Signature</w:t>
            </w:r>
            <w:r>
              <w:t xml:space="preserve"> &amp; Review Comments</w:t>
            </w:r>
          </w:p>
          <w:p w14:paraId="5F409314" w14:textId="77777777" w:rsidR="00A569B7" w:rsidRDefault="00A569B7" w:rsidP="00421BFB"/>
          <w:p w14:paraId="656DB2D2" w14:textId="26A9F363" w:rsidR="00224E66" w:rsidRDefault="00224E66" w:rsidP="00A569B7">
            <w:pPr>
              <w:jc w:val="center"/>
            </w:pPr>
          </w:p>
          <w:p w14:paraId="45C28444" w14:textId="5258F57A" w:rsidR="0079478F" w:rsidRDefault="0079478F" w:rsidP="00A569B7">
            <w:pPr>
              <w:jc w:val="center"/>
            </w:pPr>
          </w:p>
          <w:p w14:paraId="0F0FBA59" w14:textId="41676B4E" w:rsidR="00224E66" w:rsidRDefault="00224E66" w:rsidP="00A569B7">
            <w:pPr>
              <w:jc w:val="center"/>
            </w:pPr>
          </w:p>
        </w:tc>
      </w:tr>
      <w:tr w:rsidR="00767787" w14:paraId="76F99FE0" w14:textId="77777777" w:rsidTr="00EB44C8">
        <w:trPr>
          <w:trHeight w:val="1169"/>
        </w:trPr>
        <w:tc>
          <w:tcPr>
            <w:tcW w:w="5010" w:type="dxa"/>
            <w:tcBorders>
              <w:left w:val="single" w:sz="24" w:space="0" w:color="auto"/>
              <w:bottom w:val="nil"/>
            </w:tcBorders>
          </w:tcPr>
          <w:p w14:paraId="2F5C0D28" w14:textId="77777777" w:rsidR="00EB44C8" w:rsidRDefault="00767787" w:rsidP="00767787">
            <w:r>
              <w:t>Firm:</w:t>
            </w:r>
          </w:p>
          <w:p w14:paraId="07967AE2" w14:textId="3FA84B9A" w:rsidR="00767787" w:rsidRDefault="009E520D" w:rsidP="00EB44C8">
            <w:pPr>
              <w:jc w:val="center"/>
            </w:pPr>
            <w:sdt>
              <w:sdtPr>
                <w:alias w:val="Thermal Modeling Firm"/>
                <w:tag w:val="Thermal Modeling Firm"/>
                <w:id w:val="-209925285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2E0AF2" w:rsidRPr="00DE4E1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730" w:type="dxa"/>
            <w:vMerge/>
            <w:tcBorders>
              <w:right w:val="single" w:sz="24" w:space="0" w:color="auto"/>
            </w:tcBorders>
          </w:tcPr>
          <w:p w14:paraId="32F4DE1C" w14:textId="77777777" w:rsidR="00767787" w:rsidRDefault="00767787" w:rsidP="00767787"/>
        </w:tc>
      </w:tr>
      <w:tr w:rsidR="00767787" w14:paraId="7A753C96" w14:textId="77777777" w:rsidTr="00EB44C8">
        <w:trPr>
          <w:trHeight w:val="350"/>
        </w:trPr>
        <w:tc>
          <w:tcPr>
            <w:tcW w:w="5010" w:type="dxa"/>
            <w:tcBorders>
              <w:top w:val="nil"/>
              <w:left w:val="single" w:sz="24" w:space="0" w:color="auto"/>
            </w:tcBorders>
          </w:tcPr>
          <w:p w14:paraId="61774E0F" w14:textId="705314F6" w:rsidR="00767787" w:rsidRDefault="00767787" w:rsidP="00767787">
            <w:r>
              <w:t xml:space="preserve">Address: </w:t>
            </w:r>
          </w:p>
        </w:tc>
        <w:tc>
          <w:tcPr>
            <w:tcW w:w="5730" w:type="dxa"/>
            <w:vMerge/>
            <w:tcBorders>
              <w:right w:val="single" w:sz="24" w:space="0" w:color="auto"/>
            </w:tcBorders>
          </w:tcPr>
          <w:p w14:paraId="38FA6EB1" w14:textId="77777777" w:rsidR="00767787" w:rsidRDefault="00767787" w:rsidP="00767787"/>
        </w:tc>
      </w:tr>
      <w:tr w:rsidR="00767787" w14:paraId="20528706" w14:textId="77777777" w:rsidTr="00EB44C8">
        <w:trPr>
          <w:trHeight w:val="440"/>
        </w:trPr>
        <w:tc>
          <w:tcPr>
            <w:tcW w:w="5010" w:type="dxa"/>
            <w:tcBorders>
              <w:left w:val="single" w:sz="24" w:space="0" w:color="auto"/>
            </w:tcBorders>
          </w:tcPr>
          <w:p w14:paraId="319EB680" w14:textId="55A53471" w:rsidR="00767787" w:rsidRDefault="00767787" w:rsidP="00767787">
            <w:r>
              <w:t>Phone</w:t>
            </w:r>
            <w:r w:rsidR="002E0AF2">
              <w:t>:</w:t>
            </w:r>
          </w:p>
        </w:tc>
        <w:tc>
          <w:tcPr>
            <w:tcW w:w="5730" w:type="dxa"/>
            <w:vMerge/>
            <w:tcBorders>
              <w:right w:val="single" w:sz="24" w:space="0" w:color="auto"/>
            </w:tcBorders>
          </w:tcPr>
          <w:p w14:paraId="30CC151B" w14:textId="77777777" w:rsidR="00767787" w:rsidRDefault="00767787" w:rsidP="00767787"/>
        </w:tc>
      </w:tr>
      <w:tr w:rsidR="00767787" w14:paraId="10C53B25" w14:textId="77777777" w:rsidTr="00AD7A2D">
        <w:trPr>
          <w:trHeight w:val="395"/>
        </w:trPr>
        <w:tc>
          <w:tcPr>
            <w:tcW w:w="5010" w:type="dxa"/>
            <w:tcBorders>
              <w:left w:val="single" w:sz="24" w:space="0" w:color="auto"/>
              <w:bottom w:val="single" w:sz="24" w:space="0" w:color="auto"/>
            </w:tcBorders>
          </w:tcPr>
          <w:p w14:paraId="1912BF55" w14:textId="6301160A" w:rsidR="00767787" w:rsidRDefault="00CA45B8" w:rsidP="00767787">
            <w:r>
              <w:t>E</w:t>
            </w:r>
            <w:bookmarkStart w:id="0" w:name="_GoBack"/>
            <w:bookmarkEnd w:id="0"/>
            <w:r>
              <w:t xml:space="preserve">mail: </w:t>
            </w:r>
            <w:sdt>
              <w:sdtPr>
                <w:alias w:val="Email"/>
                <w:tag w:val="Email"/>
                <w:id w:val="-2068021584"/>
                <w:placeholder>
                  <w:docPart w:val="03F0127F04D048888B0FA02CD37AFD64"/>
                </w:placeholder>
                <w:showingPlcHdr/>
              </w:sdtPr>
              <w:sdtEndPr/>
              <w:sdtContent>
                <w:r w:rsidR="002E0AF2" w:rsidRPr="00DE4E1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730" w:type="dxa"/>
            <w:tcBorders>
              <w:bottom w:val="single" w:sz="24" w:space="0" w:color="auto"/>
              <w:right w:val="single" w:sz="24" w:space="0" w:color="auto"/>
            </w:tcBorders>
          </w:tcPr>
          <w:p w14:paraId="7F42E4A9" w14:textId="0915AFE9" w:rsidR="00132D25" w:rsidRDefault="00CA45B8" w:rsidP="00767787">
            <w:r>
              <w:t>Date</w:t>
            </w:r>
            <w:r w:rsidR="00637839">
              <w:t xml:space="preserve">: </w:t>
            </w:r>
            <w:sdt>
              <w:sdtPr>
                <w:id w:val="-762299744"/>
                <w:placeholder>
                  <w:docPart w:val="DefaultPlaceholder_-1854013438"/>
                </w:placeholder>
                <w:showingPlcHdr/>
                <w:date w:fullDate="2019-03-08T00:00:00Z"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2E0AF2" w:rsidRPr="00BF2EDE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444B1DDB" w14:textId="77777777" w:rsidR="00767787" w:rsidRPr="00132D25" w:rsidRDefault="00767787" w:rsidP="00132D25"/>
        </w:tc>
      </w:tr>
    </w:tbl>
    <w:p w14:paraId="797AB316" w14:textId="15FDA672" w:rsidR="00A469E9" w:rsidRPr="00B23C37" w:rsidRDefault="00A469E9" w:rsidP="00AD7A2D">
      <w:pPr>
        <w:rPr>
          <w:sz w:val="18"/>
        </w:rPr>
      </w:pPr>
    </w:p>
    <w:sectPr w:rsidR="00A469E9" w:rsidRPr="00B23C37" w:rsidSect="00AD7A2D">
      <w:headerReference w:type="default" r:id="rId7"/>
      <w:pgSz w:w="12240" w:h="15840"/>
      <w:pgMar w:top="720" w:right="720" w:bottom="90" w:left="72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615D7" w14:textId="77777777" w:rsidR="009E520D" w:rsidRDefault="009E520D" w:rsidP="00A439C3">
      <w:pPr>
        <w:spacing w:after="0" w:line="240" w:lineRule="auto"/>
      </w:pPr>
      <w:r>
        <w:separator/>
      </w:r>
    </w:p>
  </w:endnote>
  <w:endnote w:type="continuationSeparator" w:id="0">
    <w:p w14:paraId="29B19E5E" w14:textId="77777777" w:rsidR="009E520D" w:rsidRDefault="009E520D" w:rsidP="00A439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AA9FD" w14:textId="77777777" w:rsidR="009E520D" w:rsidRDefault="009E520D" w:rsidP="00A439C3">
      <w:pPr>
        <w:spacing w:after="0" w:line="240" w:lineRule="auto"/>
      </w:pPr>
      <w:r>
        <w:separator/>
      </w:r>
    </w:p>
  </w:footnote>
  <w:footnote w:type="continuationSeparator" w:id="0">
    <w:p w14:paraId="317C9369" w14:textId="77777777" w:rsidR="009E520D" w:rsidRDefault="009E520D" w:rsidP="00A439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6DDE2" w14:textId="47609859" w:rsidR="00A439C3" w:rsidRDefault="00A439C3">
    <w:pPr>
      <w:pStyle w:val="Header"/>
      <w:rPr>
        <w:rFonts w:hAnsiTheme="minorHAnsi"/>
      </w:rPr>
    </w:pPr>
    <w:r>
      <w:ptab w:relativeTo="margin" w:alignment="center" w:leader="none"/>
    </w:r>
    <w:r w:rsidR="00DA7373" w:rsidRPr="00DA7373">
      <w:rPr>
        <w:b/>
        <w:sz w:val="24"/>
      </w:rPr>
      <w:t>TRANSPARENT BUILDING COMPONENT</w:t>
    </w:r>
    <w:r w:rsidR="00D64B29">
      <w:rPr>
        <w:b/>
        <w:sz w:val="24"/>
      </w:rPr>
      <w:t xml:space="preserve"> PERFORMANCE REPORT</w:t>
    </w:r>
    <w:r w:rsidR="00DA7373" w:rsidRPr="00DA7373">
      <w:rPr>
        <w:b/>
        <w:sz w:val="24"/>
      </w:rPr>
      <w:t xml:space="preserve"> </w:t>
    </w:r>
    <w:r>
      <w:ptab w:relativeTo="margin" w:alignment="right" w:leader="none"/>
    </w:r>
    <w:r w:rsidR="001239B0">
      <w:t>Version 1.1</w:t>
    </w:r>
  </w:p>
  <w:p w14:paraId="250AF541" w14:textId="3B40F878" w:rsidR="00A439C3" w:rsidRDefault="00A439C3" w:rsidP="00A439C3">
    <w:pPr>
      <w:pStyle w:val="Header"/>
      <w:jc w:val="center"/>
    </w:pPr>
    <w:r>
      <w:rPr>
        <w:rFonts w:hAnsiTheme="minorHAnsi"/>
      </w:rPr>
      <w:t xml:space="preserve">Performance </w:t>
    </w:r>
    <w:r w:rsidR="00D64B29">
      <w:rPr>
        <w:rFonts w:hAnsiTheme="minorHAnsi"/>
      </w:rPr>
      <w:t>Determined According to the “</w:t>
    </w:r>
    <w:r w:rsidR="002E0AF2" w:rsidRPr="002E0AF2">
      <w:rPr>
        <w:rFonts w:hAnsiTheme="minorHAnsi"/>
      </w:rPr>
      <w:t>B.C. Reference Procedure for Using THERM to Determine Window Performance Values for Use with the Passive House Planning Package</w:t>
    </w:r>
    <w:r w:rsidR="0035570C">
      <w:rPr>
        <w:rFonts w:hAnsiTheme="minorHAnsi"/>
      </w:rPr>
      <w:t>”</w:t>
    </w:r>
    <w:r w:rsidR="002E0AF2">
      <w:rPr>
        <w:rFonts w:hAnsiTheme="minorHAnsi"/>
      </w:rPr>
      <w:t xml:space="preserve"> Version 1.</w:t>
    </w:r>
    <w:r w:rsidR="0035570C">
      <w:rPr>
        <w:rFonts w:hAnsiTheme="minorHAnsi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9A35C6"/>
    <w:multiLevelType w:val="hybridMultilevel"/>
    <w:tmpl w:val="65443C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Q3MjI1sjAzMTFU0lEKTi0uzszPAykwqgUA93Qh3iwAAAA="/>
  </w:docVars>
  <w:rsids>
    <w:rsidRoot w:val="00A439C3"/>
    <w:rsid w:val="00016641"/>
    <w:rsid w:val="000707A8"/>
    <w:rsid w:val="001239B0"/>
    <w:rsid w:val="00132D25"/>
    <w:rsid w:val="0013411F"/>
    <w:rsid w:val="00145303"/>
    <w:rsid w:val="00153C0E"/>
    <w:rsid w:val="001803B6"/>
    <w:rsid w:val="00196975"/>
    <w:rsid w:val="002068CA"/>
    <w:rsid w:val="00224E66"/>
    <w:rsid w:val="00273C4B"/>
    <w:rsid w:val="002970BB"/>
    <w:rsid w:val="002E0AF2"/>
    <w:rsid w:val="002E3B30"/>
    <w:rsid w:val="002E5489"/>
    <w:rsid w:val="0030308A"/>
    <w:rsid w:val="00316C39"/>
    <w:rsid w:val="0035570C"/>
    <w:rsid w:val="003E1DD4"/>
    <w:rsid w:val="0040730F"/>
    <w:rsid w:val="00413225"/>
    <w:rsid w:val="00483DCD"/>
    <w:rsid w:val="004F2DCE"/>
    <w:rsid w:val="005A7AB2"/>
    <w:rsid w:val="00604A5E"/>
    <w:rsid w:val="00637839"/>
    <w:rsid w:val="00767787"/>
    <w:rsid w:val="0079478F"/>
    <w:rsid w:val="007C0BFD"/>
    <w:rsid w:val="007D112C"/>
    <w:rsid w:val="007D2D46"/>
    <w:rsid w:val="007E408D"/>
    <w:rsid w:val="0081369B"/>
    <w:rsid w:val="0086003E"/>
    <w:rsid w:val="00866258"/>
    <w:rsid w:val="00907B59"/>
    <w:rsid w:val="00942F95"/>
    <w:rsid w:val="009A6A68"/>
    <w:rsid w:val="009E520D"/>
    <w:rsid w:val="00A0707F"/>
    <w:rsid w:val="00A439C3"/>
    <w:rsid w:val="00A469E9"/>
    <w:rsid w:val="00A550F6"/>
    <w:rsid w:val="00A569B7"/>
    <w:rsid w:val="00A57C2B"/>
    <w:rsid w:val="00A87110"/>
    <w:rsid w:val="00AD7A2D"/>
    <w:rsid w:val="00B23C37"/>
    <w:rsid w:val="00B44FFC"/>
    <w:rsid w:val="00B528D3"/>
    <w:rsid w:val="00B76FFA"/>
    <w:rsid w:val="00B77697"/>
    <w:rsid w:val="00B85247"/>
    <w:rsid w:val="00C0600D"/>
    <w:rsid w:val="00CA45B8"/>
    <w:rsid w:val="00D17D18"/>
    <w:rsid w:val="00D64B29"/>
    <w:rsid w:val="00DA7373"/>
    <w:rsid w:val="00E4410F"/>
    <w:rsid w:val="00EB184E"/>
    <w:rsid w:val="00EB44C8"/>
    <w:rsid w:val="00F504EF"/>
    <w:rsid w:val="00F63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4DCC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3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39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9C3"/>
  </w:style>
  <w:style w:type="paragraph" w:styleId="Footer">
    <w:name w:val="footer"/>
    <w:basedOn w:val="Normal"/>
    <w:link w:val="FooterChar"/>
    <w:uiPriority w:val="99"/>
    <w:unhideWhenUsed/>
    <w:rsid w:val="00A439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9C3"/>
  </w:style>
  <w:style w:type="paragraph" w:styleId="ListParagraph">
    <w:name w:val="List Paragraph"/>
    <w:basedOn w:val="Normal"/>
    <w:uiPriority w:val="34"/>
    <w:qFormat/>
    <w:rsid w:val="00A439C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439C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C4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41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41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41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11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C78B7-987A-41E9-8C81-61019CACA262}"/>
      </w:docPartPr>
      <w:docPartBody>
        <w:p w:rsidR="0038454F" w:rsidRDefault="006A4129">
          <w:r w:rsidRPr="00DE4E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8F9B15A3DF44B9A176425E11CFF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A1DBD-7178-4C0C-84FD-42A272CF177D}"/>
      </w:docPartPr>
      <w:docPartBody>
        <w:p w:rsidR="0038454F" w:rsidRDefault="006A4129" w:rsidP="006A4129">
          <w:pPr>
            <w:pStyle w:val="8B8F9B15A3DF44B9A176425E11CFFD83"/>
          </w:pPr>
          <w:r w:rsidRPr="00DE4E15">
            <w:rPr>
              <w:rStyle w:val="PlaceholderText"/>
            </w:rPr>
            <w:t>Choose an item.</w:t>
          </w:r>
        </w:p>
      </w:docPartBody>
    </w:docPart>
    <w:docPart>
      <w:docPartPr>
        <w:name w:val="825B45EE77C04C858DACDD04125BE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569EE-EF12-42B5-8E17-A97AB2FBE8F1}"/>
      </w:docPartPr>
      <w:docPartBody>
        <w:p w:rsidR="0038454F" w:rsidRDefault="006A4129" w:rsidP="006A4129">
          <w:pPr>
            <w:pStyle w:val="825B45EE77C04C858DACDD04125BEA0F"/>
          </w:pPr>
          <w:r w:rsidRPr="00DE4E15">
            <w:rPr>
              <w:rStyle w:val="PlaceholderText"/>
            </w:rPr>
            <w:t>Choose an item.</w:t>
          </w:r>
        </w:p>
      </w:docPartBody>
    </w:docPart>
    <w:docPart>
      <w:docPartPr>
        <w:name w:val="03F0127F04D048888B0FA02CD37AF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B392B-A906-4BA4-81AA-93511778A577}"/>
      </w:docPartPr>
      <w:docPartBody>
        <w:p w:rsidR="0038454F" w:rsidRDefault="006A4129" w:rsidP="006A4129">
          <w:pPr>
            <w:pStyle w:val="03F0127F04D048888B0FA02CD37AFD64"/>
          </w:pPr>
          <w:r w:rsidRPr="00DE4E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56AB4-614C-43B9-A9AA-BC1FBCF8BFC2}"/>
      </w:docPartPr>
      <w:docPartBody>
        <w:p w:rsidR="0038454F" w:rsidRDefault="006A4129">
          <w:r w:rsidRPr="00BF2ED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4129"/>
    <w:rsid w:val="00153100"/>
    <w:rsid w:val="0038454F"/>
    <w:rsid w:val="006A4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D8565A64B34442B747ED01267203EE">
    <w:name w:val="A6D8565A64B34442B747ED01267203EE"/>
    <w:rsid w:val="006A4129"/>
  </w:style>
  <w:style w:type="character" w:styleId="PlaceholderText">
    <w:name w:val="Placeholder Text"/>
    <w:basedOn w:val="DefaultParagraphFont"/>
    <w:uiPriority w:val="99"/>
    <w:semiHidden/>
    <w:rsid w:val="006A4129"/>
    <w:rPr>
      <w:color w:val="808080"/>
    </w:rPr>
  </w:style>
  <w:style w:type="paragraph" w:customStyle="1" w:styleId="5B044B296499466BBBC792996145A463">
    <w:name w:val="5B044B296499466BBBC792996145A463"/>
    <w:rsid w:val="006A4129"/>
  </w:style>
  <w:style w:type="paragraph" w:customStyle="1" w:styleId="7A037325BB194D47A17D26AB4FFF9437">
    <w:name w:val="7A037325BB194D47A17D26AB4FFF9437"/>
    <w:rsid w:val="006A4129"/>
  </w:style>
  <w:style w:type="paragraph" w:customStyle="1" w:styleId="A01365FE9A9B4A849CD6DF333E9D109E">
    <w:name w:val="A01365FE9A9B4A849CD6DF333E9D109E"/>
    <w:rsid w:val="006A4129"/>
  </w:style>
  <w:style w:type="paragraph" w:customStyle="1" w:styleId="A01365FE9A9B4A849CD6DF333E9D109E1">
    <w:name w:val="A01365FE9A9B4A849CD6DF333E9D109E1"/>
    <w:rsid w:val="006A4129"/>
    <w:rPr>
      <w:rFonts w:eastAsia="Times New Roman" w:hAnsi="Times New Roman" w:cs="Times New Roman"/>
    </w:rPr>
  </w:style>
  <w:style w:type="paragraph" w:customStyle="1" w:styleId="71FFC016D80C4208AEB332EA21B49652">
    <w:name w:val="71FFC016D80C4208AEB332EA21B49652"/>
    <w:rsid w:val="006A4129"/>
  </w:style>
  <w:style w:type="paragraph" w:customStyle="1" w:styleId="EDBF245B57254514842DFBA95D922168">
    <w:name w:val="EDBF245B57254514842DFBA95D922168"/>
    <w:rsid w:val="006A4129"/>
  </w:style>
  <w:style w:type="paragraph" w:customStyle="1" w:styleId="7FB8E4E9A573483281B44A3168289132">
    <w:name w:val="7FB8E4E9A573483281B44A3168289132"/>
    <w:rsid w:val="006A4129"/>
  </w:style>
  <w:style w:type="paragraph" w:customStyle="1" w:styleId="DAFE3B4D49B54638887A4CA5FCCA6892">
    <w:name w:val="DAFE3B4D49B54638887A4CA5FCCA6892"/>
    <w:rsid w:val="006A4129"/>
  </w:style>
  <w:style w:type="paragraph" w:customStyle="1" w:styleId="EEFE96F4107D48379709A593D2C778C0">
    <w:name w:val="EEFE96F4107D48379709A593D2C778C0"/>
    <w:rsid w:val="006A4129"/>
  </w:style>
  <w:style w:type="paragraph" w:customStyle="1" w:styleId="6E714388F96C4FEA9C9B408D4F244423">
    <w:name w:val="6E714388F96C4FEA9C9B408D4F244423"/>
    <w:rsid w:val="006A4129"/>
  </w:style>
  <w:style w:type="paragraph" w:customStyle="1" w:styleId="8B8F9B15A3DF44B9A176425E11CFFD83">
    <w:name w:val="8B8F9B15A3DF44B9A176425E11CFFD83"/>
    <w:rsid w:val="006A4129"/>
  </w:style>
  <w:style w:type="paragraph" w:customStyle="1" w:styleId="825B45EE77C04C858DACDD04125BEA0F">
    <w:name w:val="825B45EE77C04C858DACDD04125BEA0F"/>
    <w:rsid w:val="006A4129"/>
  </w:style>
  <w:style w:type="paragraph" w:customStyle="1" w:styleId="03F0127F04D048888B0FA02CD37AFD64">
    <w:name w:val="03F0127F04D048888B0FA02CD37AFD64"/>
    <w:rsid w:val="006A4129"/>
  </w:style>
  <w:style w:type="paragraph" w:customStyle="1" w:styleId="BE3F3906CA8B498CA2D1B0EF1AF2B845">
    <w:name w:val="BE3F3906CA8B498CA2D1B0EF1AF2B845"/>
    <w:rsid w:val="006A41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30T21:53:00Z</dcterms:created>
  <dcterms:modified xsi:type="dcterms:W3CDTF">2019-09-30T21:53:00Z</dcterms:modified>
</cp:coreProperties>
</file>